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F73F7" w14:textId="77777777" w:rsidR="00350E48" w:rsidRPr="003B0F9A" w:rsidRDefault="00350E48" w:rsidP="002C28D8">
      <w:pPr>
        <w:shd w:val="clear" w:color="auto" w:fill="FFFFFF"/>
        <w:autoSpaceDE w:val="0"/>
        <w:autoSpaceDN w:val="0"/>
        <w:adjustRightInd w:val="0"/>
        <w:spacing w:after="200" w:line="276" w:lineRule="auto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  <w:rtl/>
        </w:rPr>
        <w:t>نموذج وصف المقرر</w:t>
      </w:r>
    </w:p>
    <w:p w14:paraId="53F0BC05" w14:textId="77777777" w:rsidR="00350E48" w:rsidRPr="006A1ABC" w:rsidRDefault="00350E48" w:rsidP="00350E48">
      <w:pPr>
        <w:shd w:val="clear" w:color="auto" w:fill="FFFFFF"/>
        <w:autoSpaceDE w:val="0"/>
        <w:autoSpaceDN w:val="0"/>
        <w:adjustRightInd w:val="0"/>
        <w:spacing w:before="240" w:after="200" w:line="276" w:lineRule="auto"/>
        <w:rPr>
          <w:b/>
          <w:bCs/>
          <w:sz w:val="32"/>
          <w:szCs w:val="32"/>
          <w:rtl/>
          <w:lang w:bidi="ar-IQ"/>
        </w:rPr>
      </w:pPr>
      <w:r w:rsidRPr="006A1ABC">
        <w:rPr>
          <w:rFonts w:cs="Times New Roman"/>
          <w:b/>
          <w:bCs/>
          <w:sz w:val="32"/>
          <w:szCs w:val="32"/>
          <w:rtl/>
          <w:lang w:bidi="ar-IQ"/>
        </w:rPr>
        <w:t>وصف المقرر</w:t>
      </w:r>
    </w:p>
    <w:tbl>
      <w:tblPr>
        <w:bidiVisual/>
        <w:tblW w:w="95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04"/>
      </w:tblGrid>
      <w:tr w:rsidR="00350E48" w:rsidRPr="00FE2B72" w14:paraId="5E4B0548" w14:textId="77777777" w:rsidTr="00AC22A0">
        <w:trPr>
          <w:trHeight w:val="794"/>
          <w:jc w:val="center"/>
        </w:trPr>
        <w:tc>
          <w:tcPr>
            <w:tcW w:w="9720" w:type="dxa"/>
            <w:shd w:val="clear" w:color="auto" w:fill="auto"/>
          </w:tcPr>
          <w:p w14:paraId="5569FE3B" w14:textId="597564C8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="Cambria" w:eastAsia="Calibri" w:hAnsi="Cambria" w:cs="Times New Roman"/>
                <w:b/>
                <w:bCs/>
                <w:color w:val="000000"/>
                <w:sz w:val="32"/>
                <w:szCs w:val="32"/>
                <w:lang w:bidi="ar-IQ"/>
              </w:rPr>
            </w:pPr>
            <w:r w:rsidRPr="00FE2B72">
              <w:rPr>
                <w:rFonts w:ascii="Arial" w:eastAsia="Calibri" w:hAnsi="Arial" w:cs="Arial"/>
                <w:color w:val="000000"/>
                <w:sz w:val="28"/>
                <w:szCs w:val="28"/>
                <w:rtl/>
                <w:lang w:bidi="ar-IQ"/>
              </w:rPr>
              <w:t xml:space="preserve">يوفر وصف المقرر هذا إيجازاً مقتضياً لأهم خصائص المقرر ومخرجات التعلم المتوقعة من الطالب تحقيقها مبرهناً عما إذا كان قد حقق الاستفادة القصوى من فرص </w:t>
            </w:r>
            <w:r w:rsidRPr="00FE2B72">
              <w:rPr>
                <w:rFonts w:ascii="Arial" w:eastAsia="Calibri" w:hAnsi="Arial" w:cs="Arial" w:hint="cs"/>
                <w:color w:val="000000"/>
                <w:sz w:val="28"/>
                <w:szCs w:val="28"/>
                <w:rtl/>
                <w:lang w:bidi="ar-IQ"/>
              </w:rPr>
              <w:t xml:space="preserve">التعلم </w:t>
            </w:r>
            <w:r w:rsidRPr="00FE2B72">
              <w:rPr>
                <w:rFonts w:ascii="Arial" w:eastAsia="Calibri" w:hAnsi="Arial" w:cs="Arial"/>
                <w:color w:val="000000"/>
                <w:sz w:val="28"/>
                <w:szCs w:val="28"/>
                <w:rtl/>
                <w:lang w:bidi="ar-IQ"/>
              </w:rPr>
              <w:t>المتاحة. ولابد من الربط بينها وبين وصف البرنامج.</w:t>
            </w:r>
          </w:p>
        </w:tc>
      </w:tr>
    </w:tbl>
    <w:p w14:paraId="7F1691EA" w14:textId="77777777" w:rsidR="00350E48" w:rsidRPr="00E734E3" w:rsidRDefault="00350E48" w:rsidP="00DA7294">
      <w:pPr>
        <w:shd w:val="clear" w:color="auto" w:fill="FFFFFF"/>
        <w:autoSpaceDE w:val="0"/>
        <w:autoSpaceDN w:val="0"/>
        <w:adjustRightInd w:val="0"/>
        <w:spacing w:before="120" w:line="276" w:lineRule="auto"/>
        <w:ind w:left="-335" w:right="-425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tbl>
      <w:tblPr>
        <w:bidiVisual/>
        <w:tblW w:w="95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97"/>
        <w:gridCol w:w="5807"/>
      </w:tblGrid>
      <w:tr w:rsidR="00350E48" w:rsidRPr="00FE2B72" w14:paraId="3842AAD9" w14:textId="77777777" w:rsidTr="00AC22A0">
        <w:trPr>
          <w:trHeight w:val="624"/>
          <w:jc w:val="center"/>
        </w:trPr>
        <w:tc>
          <w:tcPr>
            <w:tcW w:w="3780" w:type="dxa"/>
            <w:shd w:val="clear" w:color="auto" w:fill="auto"/>
          </w:tcPr>
          <w:p w14:paraId="1FE8BA64" w14:textId="77777777" w:rsidR="00350E48" w:rsidRPr="00FE2B72" w:rsidRDefault="00350E48" w:rsidP="00381738">
            <w:pPr>
              <w:numPr>
                <w:ilvl w:val="0"/>
                <w:numId w:val="1"/>
              </w:numPr>
              <w:shd w:val="clear" w:color="auto" w:fill="FFFFFF"/>
              <w:autoSpaceDE w:val="0"/>
              <w:autoSpaceDN w:val="0"/>
              <w:adjustRightInd w:val="0"/>
              <w:ind w:hanging="288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5940" w:type="dxa"/>
            <w:shd w:val="clear" w:color="auto" w:fill="auto"/>
          </w:tcPr>
          <w:p w14:paraId="3E4355E3" w14:textId="2268AFA1" w:rsidR="00350E48" w:rsidRPr="00E671B7" w:rsidRDefault="00381738" w:rsidP="0038173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sz w:val="28"/>
                <w:szCs w:val="28"/>
                <w:lang w:bidi="ar-IQ"/>
              </w:rPr>
            </w:pPr>
            <w:r w:rsidRPr="00514A53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 xml:space="preserve">جامعة </w:t>
            </w:r>
            <w:r w:rsidR="005D290C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وارث الانبياء ع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–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 كلية الهندسة</w:t>
            </w:r>
          </w:p>
        </w:tc>
      </w:tr>
      <w:tr w:rsidR="00350E48" w:rsidRPr="00FE2B72" w14:paraId="65D860C4" w14:textId="77777777" w:rsidTr="00AC22A0">
        <w:trPr>
          <w:trHeight w:val="624"/>
          <w:jc w:val="center"/>
        </w:trPr>
        <w:tc>
          <w:tcPr>
            <w:tcW w:w="3780" w:type="dxa"/>
            <w:shd w:val="clear" w:color="auto" w:fill="auto"/>
          </w:tcPr>
          <w:p w14:paraId="70A12850" w14:textId="77777777" w:rsidR="00350E48" w:rsidRPr="00FE2B72" w:rsidRDefault="00350E48" w:rsidP="00381738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قسم ال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علمي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/ المركز</w:t>
            </w:r>
          </w:p>
        </w:tc>
        <w:tc>
          <w:tcPr>
            <w:tcW w:w="5940" w:type="dxa"/>
            <w:shd w:val="clear" w:color="auto" w:fill="auto"/>
          </w:tcPr>
          <w:p w14:paraId="71946AF6" w14:textId="77777777" w:rsidR="00350E48" w:rsidRPr="00FE2B72" w:rsidRDefault="00381738" w:rsidP="0038173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هندسة الطب الحياتي</w:t>
            </w:r>
          </w:p>
        </w:tc>
      </w:tr>
      <w:tr w:rsidR="00350E48" w:rsidRPr="00FE2B72" w14:paraId="1E729697" w14:textId="77777777" w:rsidTr="00AC22A0">
        <w:trPr>
          <w:trHeight w:val="624"/>
          <w:jc w:val="center"/>
        </w:trPr>
        <w:tc>
          <w:tcPr>
            <w:tcW w:w="3780" w:type="dxa"/>
            <w:shd w:val="clear" w:color="auto" w:fill="auto"/>
          </w:tcPr>
          <w:p w14:paraId="390533B8" w14:textId="77777777" w:rsidR="00350E48" w:rsidRPr="00FE2B72" w:rsidRDefault="00350E48" w:rsidP="00381738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سم / رمز المقرر</w:t>
            </w:r>
          </w:p>
        </w:tc>
        <w:tc>
          <w:tcPr>
            <w:tcW w:w="5940" w:type="dxa"/>
            <w:shd w:val="clear" w:color="auto" w:fill="auto"/>
          </w:tcPr>
          <w:p w14:paraId="179DDEA1" w14:textId="77777777" w:rsidR="00350E48" w:rsidRPr="00FE2B72" w:rsidRDefault="00381738" w:rsidP="009C1A50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</w:rPr>
              <w:t>السيطرة</w:t>
            </w:r>
            <w:r w:rsidR="002222F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</w:rPr>
              <w:t xml:space="preserve">2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</w:rPr>
              <w:t xml:space="preserve"> 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 (Control </w:t>
            </w:r>
            <w:r w:rsidR="002222F2"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>2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  <w:t xml:space="preserve">)  </w:t>
            </w:r>
          </w:p>
        </w:tc>
      </w:tr>
      <w:tr w:rsidR="00350E48" w:rsidRPr="00FE2B72" w14:paraId="642742E1" w14:textId="77777777" w:rsidTr="00AC22A0">
        <w:trPr>
          <w:trHeight w:val="624"/>
          <w:jc w:val="center"/>
        </w:trPr>
        <w:tc>
          <w:tcPr>
            <w:tcW w:w="3780" w:type="dxa"/>
            <w:shd w:val="clear" w:color="auto" w:fill="auto"/>
          </w:tcPr>
          <w:p w14:paraId="2D07D900" w14:textId="77777777" w:rsidR="00350E48" w:rsidRPr="00FE2B72" w:rsidRDefault="00350E48" w:rsidP="00381738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أشكال الحضور المتاحة</w:t>
            </w:r>
          </w:p>
        </w:tc>
        <w:tc>
          <w:tcPr>
            <w:tcW w:w="5940" w:type="dxa"/>
            <w:shd w:val="clear" w:color="auto" w:fill="auto"/>
          </w:tcPr>
          <w:p w14:paraId="211CAD0B" w14:textId="77777777" w:rsidR="00350E48" w:rsidRPr="00FE2B72" w:rsidRDefault="00381738" w:rsidP="0038173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514A53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 xml:space="preserve">حضور 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أسبوعي</w:t>
            </w:r>
            <w:r w:rsidR="009C1A50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- </w:t>
            </w:r>
            <w:r w:rsidR="009C1A50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قاعة النظري </w:t>
            </w:r>
            <w:r w:rsidR="009C1A50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+</w:t>
            </w:r>
            <w:r w:rsidR="009C1A50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مختبر للعملي</w:t>
            </w:r>
          </w:p>
        </w:tc>
      </w:tr>
      <w:tr w:rsidR="00350E48" w:rsidRPr="00FE2B72" w14:paraId="02635C60" w14:textId="77777777" w:rsidTr="00AC22A0">
        <w:trPr>
          <w:trHeight w:val="624"/>
          <w:jc w:val="center"/>
        </w:trPr>
        <w:tc>
          <w:tcPr>
            <w:tcW w:w="3780" w:type="dxa"/>
            <w:shd w:val="clear" w:color="auto" w:fill="auto"/>
          </w:tcPr>
          <w:p w14:paraId="513DA14E" w14:textId="77777777" w:rsidR="00350E48" w:rsidRPr="00FE2B72" w:rsidRDefault="00350E48" w:rsidP="00381738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فصل / السنة</w:t>
            </w:r>
          </w:p>
        </w:tc>
        <w:tc>
          <w:tcPr>
            <w:tcW w:w="5940" w:type="dxa"/>
            <w:shd w:val="clear" w:color="auto" w:fill="auto"/>
          </w:tcPr>
          <w:p w14:paraId="446218EF" w14:textId="77777777" w:rsidR="00350E48" w:rsidRPr="00FE2B72" w:rsidRDefault="00743381" w:rsidP="0038173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ثاني / 2023- 2024</w:t>
            </w:r>
          </w:p>
        </w:tc>
      </w:tr>
      <w:tr w:rsidR="00350E48" w:rsidRPr="00FE2B72" w14:paraId="3C46BEE4" w14:textId="77777777" w:rsidTr="00AC22A0">
        <w:trPr>
          <w:trHeight w:val="624"/>
          <w:jc w:val="center"/>
        </w:trPr>
        <w:tc>
          <w:tcPr>
            <w:tcW w:w="3780" w:type="dxa"/>
            <w:shd w:val="clear" w:color="auto" w:fill="auto"/>
          </w:tcPr>
          <w:p w14:paraId="38DB704B" w14:textId="77777777" w:rsidR="00350E48" w:rsidRPr="00FE2B72" w:rsidRDefault="00350E48" w:rsidP="00381738">
            <w:pPr>
              <w:numPr>
                <w:ilvl w:val="0"/>
                <w:numId w:val="1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عدد الساعات الدراسية </w:t>
            </w: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(الكلي)</w:t>
            </w:r>
          </w:p>
        </w:tc>
        <w:tc>
          <w:tcPr>
            <w:tcW w:w="5940" w:type="dxa"/>
            <w:shd w:val="clear" w:color="auto" w:fill="auto"/>
          </w:tcPr>
          <w:p w14:paraId="556FC789" w14:textId="77777777" w:rsidR="00350E48" w:rsidRPr="00FE2B72" w:rsidRDefault="00D8499B" w:rsidP="00381738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90 </w:t>
            </w:r>
            <w:r w:rsidR="00175EB6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5E79F0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ساعة / ال</w:t>
            </w:r>
            <w:r w:rsidR="005E79F0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فصل</w:t>
            </w:r>
            <w:r w:rsidR="005E79F0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 xml:space="preserve"> الدراسي</w:t>
            </w:r>
            <w:r w:rsidR="005E79F0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(</w:t>
            </w:r>
            <w:r w:rsidR="005E79F0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3</w:t>
            </w:r>
            <w:r w:rsidR="005E79F0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ساعات نظري أسبوعيا</w:t>
            </w:r>
            <w:r w:rsidR="002222F2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</w:t>
            </w:r>
            <w:r w:rsidR="002222F2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+3 ساعات عملي</w:t>
            </w:r>
            <w:r w:rsidR="005E79F0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)</w:t>
            </w:r>
          </w:p>
        </w:tc>
      </w:tr>
      <w:tr w:rsidR="00D8499B" w:rsidRPr="00FE2B72" w14:paraId="73B8EC1F" w14:textId="77777777" w:rsidTr="00AC22A0">
        <w:trPr>
          <w:trHeight w:val="624"/>
          <w:jc w:val="center"/>
        </w:trPr>
        <w:tc>
          <w:tcPr>
            <w:tcW w:w="3780" w:type="dxa"/>
            <w:shd w:val="clear" w:color="auto" w:fill="auto"/>
          </w:tcPr>
          <w:p w14:paraId="01160ECB" w14:textId="77777777" w:rsidR="00D8499B" w:rsidRPr="00FE2B72" w:rsidRDefault="00D8499B" w:rsidP="00D8499B">
            <w:pPr>
              <w:numPr>
                <w:ilvl w:val="0"/>
                <w:numId w:val="1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تاريخ إعداد هذا الوصف</w:t>
            </w:r>
          </w:p>
        </w:tc>
        <w:tc>
          <w:tcPr>
            <w:tcW w:w="5940" w:type="dxa"/>
            <w:shd w:val="clear" w:color="auto" w:fill="auto"/>
          </w:tcPr>
          <w:p w14:paraId="46422CAE" w14:textId="2FEF56E5" w:rsidR="00D8499B" w:rsidRPr="00FE2B72" w:rsidRDefault="00743381" w:rsidP="0074338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2024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/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0</w:t>
            </w:r>
            <w:r w:rsidR="005D290C"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3</w:t>
            </w:r>
            <w:r w:rsidR="00D8499B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/</w:t>
            </w: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  <w:t>20</w:t>
            </w:r>
          </w:p>
        </w:tc>
      </w:tr>
      <w:tr w:rsidR="00D8499B" w:rsidRPr="00FE2B72" w14:paraId="02C3E2D1" w14:textId="77777777" w:rsidTr="00AC22A0">
        <w:trPr>
          <w:trHeight w:val="725"/>
          <w:jc w:val="center"/>
        </w:trPr>
        <w:tc>
          <w:tcPr>
            <w:tcW w:w="9720" w:type="dxa"/>
            <w:gridSpan w:val="2"/>
            <w:shd w:val="clear" w:color="auto" w:fill="auto"/>
          </w:tcPr>
          <w:p w14:paraId="18474F8F" w14:textId="77777777" w:rsidR="00D8499B" w:rsidRPr="00FE2B72" w:rsidRDefault="00D8499B" w:rsidP="00D8499B">
            <w:pPr>
              <w:numPr>
                <w:ilvl w:val="0"/>
                <w:numId w:val="1"/>
              </w:num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أهداف المقرر</w:t>
            </w:r>
          </w:p>
        </w:tc>
      </w:tr>
      <w:tr w:rsidR="00D8499B" w:rsidRPr="00FE2B72" w14:paraId="688D3A77" w14:textId="77777777" w:rsidTr="00AC22A0">
        <w:trPr>
          <w:trHeight w:val="265"/>
          <w:jc w:val="center"/>
        </w:trPr>
        <w:tc>
          <w:tcPr>
            <w:tcW w:w="9720" w:type="dxa"/>
            <w:gridSpan w:val="2"/>
            <w:shd w:val="clear" w:color="auto" w:fill="auto"/>
          </w:tcPr>
          <w:p w14:paraId="2FE11271" w14:textId="77777777" w:rsidR="00D8499B" w:rsidRPr="00FE2B72" w:rsidRDefault="00D8499B" w:rsidP="00D8499B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بناء الطالب علميا وتأهيله لفهم تطبيقات مادة السيطرة الرقمية في بعض المجالات العلمية والهندسية لاسيما التطبيقات الكهربائية والميكانيكية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D8499B" w:rsidRPr="00FE2B72" w14:paraId="24E095D5" w14:textId="77777777" w:rsidTr="00AC22A0">
        <w:trPr>
          <w:trHeight w:val="265"/>
          <w:jc w:val="center"/>
        </w:trPr>
        <w:tc>
          <w:tcPr>
            <w:tcW w:w="9720" w:type="dxa"/>
            <w:gridSpan w:val="2"/>
            <w:shd w:val="clear" w:color="auto" w:fill="auto"/>
          </w:tcPr>
          <w:p w14:paraId="0D08C7AB" w14:textId="77777777" w:rsidR="00D8499B" w:rsidRPr="00FE2B72" w:rsidRDefault="00D8499B" w:rsidP="00D8499B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بناء وإعداد الطالب نفسيا ليقوم بدوره كمهندس يعتمد عليه في هذا المجال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D8499B" w:rsidRPr="00FE2B72" w14:paraId="0A40A2CC" w14:textId="77777777" w:rsidTr="00AC22A0">
        <w:trPr>
          <w:trHeight w:val="265"/>
          <w:jc w:val="center"/>
        </w:trPr>
        <w:tc>
          <w:tcPr>
            <w:tcW w:w="9720" w:type="dxa"/>
            <w:gridSpan w:val="2"/>
            <w:shd w:val="clear" w:color="auto" w:fill="auto"/>
          </w:tcPr>
          <w:p w14:paraId="56E0D462" w14:textId="77777777" w:rsidR="00D8499B" w:rsidRPr="00FE2B72" w:rsidRDefault="00D8499B" w:rsidP="00D8499B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حث الطالب على الإبداع والتفكير في مشاريع التخصص ومواكبة التطور الحاصل في هذا المجال من ناحية أساس السيطرة الرقمية في انظمة العمل الهندسي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D8499B" w:rsidRPr="00FE2B72" w14:paraId="0BA2EA70" w14:textId="77777777" w:rsidTr="00AC22A0">
        <w:trPr>
          <w:trHeight w:val="265"/>
          <w:jc w:val="center"/>
        </w:trPr>
        <w:tc>
          <w:tcPr>
            <w:tcW w:w="9720" w:type="dxa"/>
            <w:gridSpan w:val="2"/>
            <w:shd w:val="clear" w:color="auto" w:fill="auto"/>
          </w:tcPr>
          <w:p w14:paraId="6CB234DD" w14:textId="77777777" w:rsidR="00D8499B" w:rsidRPr="00FE2B72" w:rsidRDefault="00743381" w:rsidP="00743381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  <w:r w:rsidRPr="008C533F">
              <w:rPr>
                <w:rFonts w:cs="Times New Roman" w:hint="cs"/>
                <w:sz w:val="28"/>
                <w:szCs w:val="28"/>
                <w:rtl/>
                <w:lang w:bidi="ar-IQ"/>
              </w:rPr>
              <w:t>التعرف على انو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</w:t>
            </w:r>
            <w:r w:rsidRPr="008C533F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ع السيطرة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لرقمية</w:t>
            </w:r>
            <w:r w:rsidRPr="008C533F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وبعض تطبيقاتها العملية</w:t>
            </w:r>
          </w:p>
        </w:tc>
      </w:tr>
    </w:tbl>
    <w:p w14:paraId="040890C0" w14:textId="77777777" w:rsidR="00350E48" w:rsidRPr="0020555A" w:rsidRDefault="00350E48" w:rsidP="00350E48">
      <w:pPr>
        <w:shd w:val="clear" w:color="auto" w:fill="FFFFFF"/>
        <w:rPr>
          <w:vanish/>
        </w:rPr>
      </w:pPr>
    </w:p>
    <w:tbl>
      <w:tblPr>
        <w:bidiVisual/>
        <w:tblW w:w="95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04"/>
      </w:tblGrid>
      <w:tr w:rsidR="00350E48" w:rsidRPr="00FE2B72" w14:paraId="0D3132BD" w14:textId="77777777" w:rsidTr="00AC22A0">
        <w:trPr>
          <w:trHeight w:val="653"/>
          <w:jc w:val="center"/>
        </w:trPr>
        <w:tc>
          <w:tcPr>
            <w:tcW w:w="9720" w:type="dxa"/>
            <w:shd w:val="clear" w:color="auto" w:fill="auto"/>
          </w:tcPr>
          <w:p w14:paraId="57A5C2DB" w14:textId="77777777" w:rsidR="00350E48" w:rsidRPr="00743381" w:rsidRDefault="00350E48" w:rsidP="00AC22A0">
            <w:pPr>
              <w:pStyle w:val="ListParagraph"/>
              <w:numPr>
                <w:ilvl w:val="0"/>
                <w:numId w:val="1"/>
              </w:num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743381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مخرجات ال</w:t>
            </w:r>
            <w:r w:rsidRPr="00743381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مقرر</w:t>
            </w:r>
            <w:r w:rsidRPr="00743381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وطرائق التعليم والتعلم والتقييم</w:t>
            </w:r>
          </w:p>
        </w:tc>
      </w:tr>
      <w:tr w:rsidR="00350E48" w:rsidRPr="00FE2B72" w14:paraId="5368F516" w14:textId="77777777" w:rsidTr="00AC22A0">
        <w:trPr>
          <w:trHeight w:val="2490"/>
          <w:jc w:val="center"/>
        </w:trPr>
        <w:tc>
          <w:tcPr>
            <w:tcW w:w="9720" w:type="dxa"/>
            <w:shd w:val="clear" w:color="auto" w:fill="auto"/>
          </w:tcPr>
          <w:p w14:paraId="337434B5" w14:textId="77777777" w:rsidR="00350E48" w:rsidRPr="00FD4B0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432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bidi="ar-IQ"/>
              </w:rPr>
            </w:pPr>
            <w:r w:rsidRPr="00FD4B02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t>أ- ال</w:t>
            </w:r>
            <w:r w:rsidRPr="00FD4B02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أهداف المعرفية </w:t>
            </w:r>
            <w:r w:rsidRPr="00FD4B02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0C16D880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1-</w:t>
            </w:r>
            <w:r w:rsidR="000918F0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أفهام وتعليم الطالب </w:t>
            </w:r>
            <w:r w:rsidR="00A81047" w:rsidRPr="00D31DD7">
              <w:rPr>
                <w:rFonts w:cs="Times New Roman"/>
                <w:sz w:val="28"/>
                <w:szCs w:val="28"/>
                <w:rtl/>
                <w:lang w:bidi="ar-IQ"/>
              </w:rPr>
              <w:t>نهج حل المشاكل العامة ابتداء من</w:t>
            </w:r>
            <w:r w:rsidR="00A81047" w:rsidRPr="00D31DD7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>تحليل المشكلة رياضيا والخاصة بعلوم الهندسة وكل ما يتعلق بها</w:t>
            </w:r>
            <w:r w:rsidR="00D8499B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من الناحية العلمية</w:t>
            </w:r>
            <w:r w:rsidR="00A81047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.</w:t>
            </w:r>
            <w:r w:rsidR="002E079B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637C6AAF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2-</w:t>
            </w:r>
            <w:r w:rsidR="000918F0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تمكين الطلبة من الحصول على المعرفة والفهم في العمل على </w:t>
            </w:r>
            <w:r w:rsidR="00A81047">
              <w:rPr>
                <w:rFonts w:cs="Times New Roman"/>
                <w:sz w:val="28"/>
                <w:szCs w:val="28"/>
                <w:rtl/>
                <w:lang w:bidi="ar-IQ"/>
              </w:rPr>
              <w:t>تحليل ا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>نظمة السيطرة</w:t>
            </w:r>
            <w:r w:rsidR="00FB0C71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رقمية</w:t>
            </w:r>
            <w:r w:rsidR="00A81047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.</w:t>
            </w:r>
            <w:r w:rsidR="002E079B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3715A0A7" w14:textId="77777777" w:rsidR="00A81047" w:rsidRDefault="00350E48" w:rsidP="00AC22A0">
            <w:pPr>
              <w:autoSpaceDE w:val="0"/>
              <w:autoSpaceDN w:val="0"/>
              <w:adjustRightInd w:val="0"/>
              <w:ind w:left="1026" w:hanging="414"/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3- 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تمكين الطلبة من الحصول على المعرفة والفهم على تشخيص الطرق الهندسية الملائمة لحل المسائل المتعلقة بالسيطرة وتحليل انظمة السيطرة </w:t>
            </w:r>
            <w:r w:rsidR="00FB0C71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الرقمية 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>ومواكبة التطور</w:t>
            </w:r>
            <w:r w:rsidR="00D8499B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علمي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</w:p>
          <w:p w14:paraId="53C101C8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4-</w:t>
            </w:r>
            <w:r w:rsidR="00A81047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A81047">
              <w:rPr>
                <w:rFonts w:cs="Times New Roman"/>
                <w:sz w:val="28"/>
                <w:szCs w:val="28"/>
                <w:rtl/>
                <w:lang w:bidi="ar-IQ"/>
              </w:rPr>
              <w:t xml:space="preserve"> معرفة الطلبة بان المقرر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A81047">
              <w:rPr>
                <w:rFonts w:cs="Times New Roman"/>
                <w:sz w:val="28"/>
                <w:szCs w:val="28"/>
                <w:rtl/>
                <w:lang w:bidi="ar-IQ"/>
              </w:rPr>
              <w:t>هو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A81047" w:rsidRPr="000942B5">
              <w:rPr>
                <w:rFonts w:cs="Times New Roman"/>
                <w:sz w:val="28"/>
                <w:szCs w:val="28"/>
                <w:rtl/>
                <w:lang w:bidi="ar-IQ"/>
              </w:rPr>
              <w:t>الاساس لفهم</w:t>
            </w:r>
            <w:r w:rsidR="00A81047" w:rsidRPr="000942B5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وتطبيق طرق السيطرة الهندسية </w:t>
            </w:r>
            <w:r w:rsidR="00D8499B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الرقمية </w:t>
            </w:r>
            <w:r w:rsidR="00A81047">
              <w:rPr>
                <w:rFonts w:cs="Times New Roman" w:hint="cs"/>
                <w:sz w:val="28"/>
                <w:szCs w:val="28"/>
                <w:rtl/>
                <w:lang w:bidi="ar-IQ"/>
              </w:rPr>
              <w:t>واستخداماتها في حيتنا العملية والمنزلية</w:t>
            </w:r>
            <w:r w:rsidR="00A81047" w:rsidRPr="000942B5">
              <w:rPr>
                <w:rFonts w:cs="Times New Roman"/>
                <w:sz w:val="28"/>
                <w:szCs w:val="28"/>
                <w:rtl/>
                <w:lang w:bidi="ar-IQ"/>
              </w:rPr>
              <w:t>.</w:t>
            </w:r>
          </w:p>
          <w:p w14:paraId="2E6E2AB4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350E48" w:rsidRPr="00FE2B72" w14:paraId="6657583B" w14:textId="77777777" w:rsidTr="00AC22A0">
        <w:trPr>
          <w:trHeight w:val="1631"/>
          <w:jc w:val="center"/>
        </w:trPr>
        <w:tc>
          <w:tcPr>
            <w:tcW w:w="9720" w:type="dxa"/>
            <w:shd w:val="clear" w:color="auto" w:fill="auto"/>
          </w:tcPr>
          <w:p w14:paraId="7C8F2195" w14:textId="77777777" w:rsidR="00350E48" w:rsidRPr="00FD4B0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FD4B02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lastRenderedPageBreak/>
              <w:t xml:space="preserve">ب -  </w:t>
            </w:r>
            <w:r w:rsidRPr="00FD4B02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الأهداف </w:t>
            </w:r>
            <w:r w:rsidRPr="00FD4B02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t>المهارات</w:t>
            </w:r>
            <w:r w:rsidRPr="00FD4B02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ية</w:t>
            </w:r>
            <w:r w:rsidRPr="00FD4B02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 الخاصة بال</w:t>
            </w:r>
            <w:r w:rsidRPr="00FD4B02">
              <w:rPr>
                <w:rFonts w:ascii="Cambria" w:eastAsia="Calibri" w:hAnsi="Cambria" w:cs="Times New Roman" w:hint="cs"/>
                <w:b/>
                <w:bCs/>
                <w:color w:val="000000"/>
                <w:sz w:val="28"/>
                <w:szCs w:val="28"/>
                <w:rtl/>
                <w:lang w:bidi="ar-IQ"/>
              </w:rPr>
              <w:t>مقرر.</w:t>
            </w:r>
            <w:r w:rsidRPr="00FD4B02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1A08541B" w14:textId="77777777" w:rsidR="002402AA" w:rsidRPr="00E4594B" w:rsidRDefault="00350E48" w:rsidP="00AC22A0">
            <w:pPr>
              <w:autoSpaceDE w:val="0"/>
              <w:autoSpaceDN w:val="0"/>
              <w:adjustRightInd w:val="0"/>
              <w:ind w:left="1248" w:hanging="636"/>
              <w:jc w:val="both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1 </w:t>
            </w:r>
            <w:r w:rsidR="000918F0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–</w:t>
            </w:r>
            <w:r w:rsidR="002E079B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2402AA" w:rsidRPr="00FB0C71">
              <w:rPr>
                <w:rFonts w:cs="Times New Roman"/>
                <w:sz w:val="28"/>
                <w:szCs w:val="28"/>
                <w:rtl/>
                <w:lang w:bidi="ar-IQ"/>
              </w:rPr>
              <w:t xml:space="preserve">شرح مواضيع </w:t>
            </w:r>
            <w:r w:rsidR="002402AA">
              <w:rPr>
                <w:rFonts w:cs="Times New Roman" w:hint="cs"/>
                <w:sz w:val="28"/>
                <w:szCs w:val="28"/>
                <w:rtl/>
                <w:lang w:bidi="ar-IQ"/>
              </w:rPr>
              <w:t>السيطرة الهندسية</w:t>
            </w:r>
            <w:r w:rsidR="002402AA" w:rsidRPr="000942B5">
              <w:rPr>
                <w:rFonts w:cs="Times New Roman" w:hint="cs"/>
                <w:sz w:val="32"/>
                <w:szCs w:val="32"/>
                <w:rtl/>
                <w:lang w:bidi="ar-IQ"/>
              </w:rPr>
              <w:t xml:space="preserve"> </w:t>
            </w:r>
            <w:r w:rsidR="00FB0C71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الرقمية </w:t>
            </w:r>
            <w:r w:rsidR="002402AA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مع التاكيد على استخدام الرياضيات ومنها التحليلات الهندسية </w:t>
            </w:r>
            <w:r w:rsidR="00FB0C71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بالستخدام التحليلات الرقمية </w:t>
            </w:r>
            <w:r w:rsidR="005B096B">
              <w:rPr>
                <w:rFonts w:cs="Times New Roman" w:hint="cs"/>
                <w:sz w:val="28"/>
                <w:szCs w:val="28"/>
                <w:rtl/>
                <w:lang w:bidi="ar-IQ"/>
              </w:rPr>
              <w:t>كأساس للفهم والتعلم</w:t>
            </w:r>
            <w:r w:rsidR="002402AA"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</w:p>
          <w:p w14:paraId="4C8F56C4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14:paraId="32007791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2 </w:t>
            </w:r>
            <w:r w:rsidR="00DF45D9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–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FC5F14">
              <w:rPr>
                <w:rFonts w:cs="Times New Roman" w:hint="cs"/>
                <w:sz w:val="28"/>
                <w:szCs w:val="28"/>
                <w:rtl/>
                <w:lang w:bidi="ar-IQ"/>
              </w:rPr>
              <w:t>تزودهم بمهارات كيفية التعرف على انواع انظمة السيطرة وتطبيقاتها العملية في الحياة اليومية وكيفية استخدام بعض الطرق في تحليلها هندسيا</w:t>
            </w:r>
            <w:r w:rsidR="00FC5F14" w:rsidRPr="000942B5">
              <w:rPr>
                <w:rFonts w:cs="Times New Roman"/>
                <w:sz w:val="28"/>
                <w:szCs w:val="28"/>
                <w:rtl/>
              </w:rPr>
              <w:t xml:space="preserve"> </w:t>
            </w:r>
            <w:r w:rsidR="005B096B">
              <w:rPr>
                <w:rFonts w:cs="Times New Roman" w:hint="cs"/>
                <w:sz w:val="28"/>
                <w:szCs w:val="28"/>
                <w:rtl/>
                <w:lang w:bidi="ar-IQ"/>
              </w:rPr>
              <w:t>وبالطرق الخاصة بها</w:t>
            </w:r>
            <w:r w:rsidR="00FC5F14"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  <w:r w:rsidR="002E079B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56F7D1C3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3 </w:t>
            </w:r>
            <w:r w:rsidR="00DF45D9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–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B85AD1" w:rsidRPr="004E646B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تزويدهم بمهارات</w:t>
            </w:r>
            <w:r w:rsidR="00B85AD1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كيفية تصميم بعض انظمة السيطرة </w:t>
            </w:r>
            <w:r w:rsidR="00FB0C71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الرقمية </w:t>
            </w:r>
            <w:r w:rsidR="00B85AD1">
              <w:rPr>
                <w:rFonts w:cs="Times New Roman" w:hint="cs"/>
                <w:sz w:val="28"/>
                <w:szCs w:val="28"/>
                <w:rtl/>
                <w:lang w:bidi="ar-IQ"/>
              </w:rPr>
              <w:t>مثل الانظمة الكهربائية والميكانيكية</w:t>
            </w:r>
          </w:p>
          <w:p w14:paraId="7C3708BE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4- </w:t>
            </w:r>
            <w:r w:rsidR="00E51041" w:rsidRPr="004E646B">
              <w:rPr>
                <w:rFonts w:cs="Times New Roman" w:hint="cs"/>
                <w:sz w:val="28"/>
                <w:szCs w:val="28"/>
                <w:rtl/>
                <w:lang w:bidi="ar-IQ"/>
              </w:rPr>
              <w:t>تزويدهم بمهارات</w:t>
            </w:r>
            <w:r w:rsidR="00E51041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كيفية جعل انظمة السيطرة </w:t>
            </w:r>
            <w:r w:rsidR="00830316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الرقمية </w:t>
            </w:r>
            <w:r w:rsidR="00E51041">
              <w:rPr>
                <w:rFonts w:cs="Times New Roman" w:hint="cs"/>
                <w:sz w:val="28"/>
                <w:szCs w:val="28"/>
                <w:rtl/>
                <w:lang w:bidi="ar-IQ"/>
              </w:rPr>
              <w:t>الغير مستقرة الى انظمة سيطرة مستقرة بعملها باستخدام بعض الطرق الهنسية.</w:t>
            </w:r>
          </w:p>
        </w:tc>
      </w:tr>
      <w:tr w:rsidR="00AF704E" w:rsidRPr="00FE2B72" w14:paraId="58285AB0" w14:textId="77777777" w:rsidTr="00AC22A0">
        <w:trPr>
          <w:trHeight w:val="3750"/>
          <w:jc w:val="center"/>
        </w:trPr>
        <w:tc>
          <w:tcPr>
            <w:tcW w:w="9720" w:type="dxa"/>
            <w:shd w:val="clear" w:color="auto" w:fill="auto"/>
          </w:tcPr>
          <w:p w14:paraId="3FE0CF56" w14:textId="77777777" w:rsidR="00AF704E" w:rsidRDefault="00AF704E" w:rsidP="00AC22A0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FD4B02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  <w:p w14:paraId="2E7EF268" w14:textId="77777777" w:rsidR="00AF704E" w:rsidRPr="00514A53" w:rsidRDefault="00AF704E" w:rsidP="00AC22A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الكتاب المنهجي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Pr="00514A53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و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كذلك </w:t>
            </w:r>
            <w:r w:rsidRPr="00514A53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المحاضرات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حل المسائل الرياضية</w:t>
            </w:r>
            <w:r w:rsidRPr="00514A53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14:paraId="5726434A" w14:textId="77777777" w:rsidR="00AF704E" w:rsidRPr="00514A53" w:rsidRDefault="00AF704E" w:rsidP="00AC22A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 w:rsidRPr="00514A53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المكتبة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العلمية</w:t>
            </w:r>
            <w:r w:rsidRPr="00514A53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14:paraId="71F060F8" w14:textId="77777777" w:rsidR="00AF704E" w:rsidRPr="00514A53" w:rsidRDefault="00AF704E" w:rsidP="00AC22A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 w:rsidRPr="00514A53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وسائل العرض المرئية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(</w:t>
            </w:r>
            <w:r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data show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) باستخدام برنامج البور بوينت او عرض ملفات (بي دي اف)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لتوضيح مفردات المحاضرة والرسوم والاشكال</w:t>
            </w:r>
            <w:r w:rsidRPr="00514A53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14:paraId="2DC50A4C" w14:textId="77777777" w:rsidR="00AF704E" w:rsidRPr="008058FF" w:rsidRDefault="00AF704E" w:rsidP="00AC22A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مواقع تعليمية مفيدة في الشبكة الدولية(الانترنيت).</w:t>
            </w:r>
          </w:p>
          <w:p w14:paraId="7B28D75A" w14:textId="77777777" w:rsidR="00AF704E" w:rsidRDefault="00AF704E" w:rsidP="00AC22A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0942B5">
              <w:rPr>
                <w:rFonts w:cs="Times New Roman"/>
                <w:sz w:val="28"/>
                <w:szCs w:val="28"/>
                <w:rtl/>
              </w:rPr>
              <w:t>يقوم ا</w:t>
            </w:r>
            <w:r>
              <w:rPr>
                <w:rFonts w:cs="Times New Roman"/>
                <w:sz w:val="28"/>
                <w:szCs w:val="28"/>
                <w:rtl/>
              </w:rPr>
              <w:t xml:space="preserve">لتدريسي </w:t>
            </w:r>
            <w:r>
              <w:rPr>
                <w:rFonts w:cs="Times New Roman" w:hint="cs"/>
                <w:sz w:val="28"/>
                <w:szCs w:val="28"/>
                <w:rtl/>
              </w:rPr>
              <w:t>بإلقاء</w:t>
            </w:r>
            <w:r>
              <w:rPr>
                <w:rFonts w:cs="Times New Roman"/>
                <w:sz w:val="28"/>
                <w:szCs w:val="28"/>
                <w:rtl/>
              </w:rPr>
              <w:t xml:space="preserve"> محاضرات تفصيلية </w:t>
            </w:r>
            <w:r w:rsidRPr="000942B5">
              <w:rPr>
                <w:rFonts w:cs="Times New Roman"/>
                <w:sz w:val="28"/>
                <w:szCs w:val="28"/>
                <w:rtl/>
              </w:rPr>
              <w:t>نظرية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وتتم مشاركة الطلبة خلال المحاضرة بحل بعض المشاكل الهندسية</w:t>
            </w:r>
            <w:r w:rsidRPr="000942B5">
              <w:rPr>
                <w:rFonts w:cs="Times New Roman"/>
                <w:sz w:val="28"/>
                <w:szCs w:val="28"/>
                <w:rtl/>
              </w:rPr>
              <w:t>.</w:t>
            </w:r>
          </w:p>
          <w:p w14:paraId="68DA9E6A" w14:textId="77777777" w:rsidR="00AF704E" w:rsidRPr="005B096B" w:rsidRDefault="00AF704E" w:rsidP="00AC22A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عتماد أسلوب الواجبات البيتية لحل التمارين من قبل الطلبة.   </w:t>
            </w:r>
          </w:p>
          <w:p w14:paraId="25FC3920" w14:textId="77777777" w:rsidR="00AF704E" w:rsidRPr="00477DB4" w:rsidRDefault="00AF704E" w:rsidP="00AC22A0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 xml:space="preserve">7- </w:t>
            </w:r>
            <w:r w:rsidRPr="000942B5">
              <w:rPr>
                <w:rFonts w:cs="Times New Roman"/>
                <w:sz w:val="28"/>
                <w:szCs w:val="28"/>
                <w:rtl/>
              </w:rPr>
              <w:t>يقوم التدريسي</w:t>
            </w:r>
            <w:r w:rsidRPr="000942B5">
              <w:rPr>
                <w:rFonts w:cs="Times New Roman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ب</w:t>
            </w:r>
            <w:r w:rsidRPr="000942B5">
              <w:rPr>
                <w:rFonts w:cs="Times New Roman" w:hint="cs"/>
                <w:sz w:val="28"/>
                <w:szCs w:val="28"/>
                <w:rtl/>
                <w:lang w:bidi="ar-IQ"/>
              </w:rPr>
              <w:t>الإلمام</w:t>
            </w:r>
            <w:r w:rsidRPr="000942B5">
              <w:rPr>
                <w:rFonts w:cs="Times New Roman"/>
                <w:sz w:val="28"/>
                <w:szCs w:val="28"/>
                <w:rtl/>
                <w:lang w:bidi="ar-IQ"/>
              </w:rPr>
              <w:t xml:space="preserve"> بالمفاهيم الاساسية لتقنيات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سيطرة الهندسية </w:t>
            </w:r>
            <w:r w:rsidRPr="00085DC1">
              <w:rPr>
                <w:rFonts w:cs="Times New Roman"/>
                <w:sz w:val="28"/>
                <w:szCs w:val="28"/>
                <w:rtl/>
                <w:lang w:bidi="ar-IQ"/>
              </w:rPr>
              <w:t>وتطبيقاتها العل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م</w:t>
            </w:r>
            <w:r w:rsidRPr="00085DC1">
              <w:rPr>
                <w:rFonts w:cs="Times New Roman"/>
                <w:sz w:val="28"/>
                <w:szCs w:val="28"/>
                <w:rtl/>
                <w:lang w:bidi="ar-IQ"/>
              </w:rPr>
              <w:t>ية</w:t>
            </w:r>
            <w:r w:rsidRPr="000942B5">
              <w:rPr>
                <w:rFonts w:cs="Times New Roman"/>
                <w:sz w:val="28"/>
                <w:szCs w:val="28"/>
                <w:rtl/>
              </w:rPr>
              <w:t xml:space="preserve"> </w:t>
            </w:r>
            <w:r w:rsidRPr="00085DC1">
              <w:rPr>
                <w:rFonts w:cs="Times New Roman"/>
                <w:sz w:val="28"/>
                <w:szCs w:val="28"/>
                <w:rtl/>
                <w:lang w:bidi="ar-IQ"/>
              </w:rPr>
              <w:t>مما يعزز طريقة التعلم والتعليم.</w:t>
            </w:r>
          </w:p>
        </w:tc>
      </w:tr>
      <w:tr w:rsidR="00350E48" w:rsidRPr="00FE2B72" w14:paraId="449C3839" w14:textId="77777777" w:rsidTr="00AC22A0">
        <w:trPr>
          <w:trHeight w:val="400"/>
          <w:jc w:val="center"/>
        </w:trPr>
        <w:tc>
          <w:tcPr>
            <w:tcW w:w="9720" w:type="dxa"/>
            <w:shd w:val="clear" w:color="auto" w:fill="auto"/>
          </w:tcPr>
          <w:p w14:paraId="1F2BF884" w14:textId="77777777" w:rsidR="00350E48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 </w:t>
            </w:r>
            <w:r w:rsidRPr="00506A74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طرائق التقييم </w:t>
            </w:r>
          </w:p>
          <w:p w14:paraId="74E9ACFA" w14:textId="77777777" w:rsidR="00506A74" w:rsidRPr="0056758F" w:rsidRDefault="00506A74" w:rsidP="00AC22A0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 w:rsidRPr="0056758F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الاختبارات التحريرية المفاجئة والمناقشات المفاجئة.</w:t>
            </w:r>
          </w:p>
          <w:p w14:paraId="439DE888" w14:textId="77777777" w:rsidR="00506A74" w:rsidRPr="0056758F" w:rsidRDefault="00E47944" w:rsidP="00AC22A0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الواجبات البيتية</w:t>
            </w: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ومدى التفاعل في تجارب المختبر وكذلك الحضور.</w:t>
            </w:r>
          </w:p>
          <w:p w14:paraId="1BEE9109" w14:textId="77777777" w:rsidR="00506A74" w:rsidRPr="0056758F" w:rsidRDefault="00506A74" w:rsidP="00AC22A0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 w:rsidRPr="0056758F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الامتحانات الفصلية.</w:t>
            </w:r>
          </w:p>
          <w:p w14:paraId="2A3EC1C4" w14:textId="77777777" w:rsidR="00506A74" w:rsidRPr="00DA7294" w:rsidRDefault="00506A74" w:rsidP="00AC22A0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 w:rsidRPr="0056758F">
              <w:rPr>
                <w:rFonts w:asciiTheme="majorBidi" w:hAnsiTheme="majorBidi" w:cstheme="majorBidi"/>
                <w:color w:val="000000"/>
                <w:sz w:val="28"/>
                <w:szCs w:val="28"/>
                <w:rtl/>
                <w:lang w:bidi="ar-IQ"/>
              </w:rPr>
              <w:t>الامتحانات النهائية.</w:t>
            </w:r>
          </w:p>
        </w:tc>
      </w:tr>
      <w:tr w:rsidR="00350E48" w:rsidRPr="00FE2B72" w14:paraId="4F71C9EA" w14:textId="77777777" w:rsidTr="00AC22A0">
        <w:trPr>
          <w:trHeight w:val="846"/>
          <w:jc w:val="center"/>
        </w:trPr>
        <w:tc>
          <w:tcPr>
            <w:tcW w:w="9720" w:type="dxa"/>
            <w:shd w:val="clear" w:color="auto" w:fill="auto"/>
          </w:tcPr>
          <w:p w14:paraId="3825A924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ج-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أهداف الوجدانية والقيمية </w:t>
            </w:r>
          </w:p>
          <w:p w14:paraId="17D69A08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1-</w:t>
            </w:r>
            <w:r w:rsidR="00734FA6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506A74" w:rsidRPr="0056758F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قيادة الموارد البشرية وفق المعايير المهنية والاخلاقية</w:t>
            </w:r>
          </w:p>
          <w:p w14:paraId="1EDFD11E" w14:textId="77777777" w:rsidR="00350E48" w:rsidRPr="00FE2B72" w:rsidRDefault="00AF704E" w:rsidP="00AC22A0">
            <w:pPr>
              <w:shd w:val="clear" w:color="auto" w:fill="FFFFFF"/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</w:t>
            </w:r>
            <w:r w:rsidR="00350E48"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-</w:t>
            </w:r>
            <w:r w:rsidR="00506A74" w:rsidRPr="0056758F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 حث الطلبة على الاجتهاد واعتبار أنفسهم قادة المستقبل.</w:t>
            </w:r>
          </w:p>
          <w:p w14:paraId="0B6625D2" w14:textId="77777777" w:rsidR="00506A74" w:rsidRDefault="00AF704E" w:rsidP="00AC22A0">
            <w:pPr>
              <w:tabs>
                <w:tab w:val="left" w:pos="687"/>
              </w:tabs>
              <w:autoSpaceDE w:val="0"/>
              <w:autoSpaceDN w:val="0"/>
              <w:adjustRightInd w:val="0"/>
              <w:ind w:left="612" w:hanging="72"/>
              <w:rPr>
                <w:rFonts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  <w:r w:rsidR="00350E48"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- </w:t>
            </w:r>
            <w:r w:rsidR="00506A74" w:rsidRPr="0056758F">
              <w:rPr>
                <w:rFonts w:cs="Times New Roman"/>
                <w:sz w:val="28"/>
                <w:szCs w:val="28"/>
                <w:rtl/>
                <w:lang w:bidi="ar-IQ"/>
              </w:rPr>
              <w:t>حث الطالب على التفكير ب</w:t>
            </w:r>
            <w:r w:rsidR="00506A74">
              <w:rPr>
                <w:rFonts w:cs="Times New Roman" w:hint="cs"/>
                <w:sz w:val="28"/>
                <w:szCs w:val="28"/>
                <w:rtl/>
                <w:lang w:bidi="ar-IQ"/>
              </w:rPr>
              <w:t>حل المشاكل الهندسية رياضيا وبأسلوب تحليلي منطقي ونظامي</w:t>
            </w:r>
          </w:p>
          <w:p w14:paraId="68C5AC6C" w14:textId="77777777" w:rsidR="00AF704E" w:rsidRPr="00AF704E" w:rsidRDefault="00AF704E" w:rsidP="00AC22A0">
            <w:pPr>
              <w:pStyle w:val="ListParagraph"/>
              <w:tabs>
                <w:tab w:val="left" w:pos="540"/>
              </w:tabs>
              <w:autoSpaceDE w:val="0"/>
              <w:autoSpaceDN w:val="0"/>
              <w:adjustRightInd w:val="0"/>
              <w:ind w:hanging="180"/>
              <w:rPr>
                <w:rFonts w:cs="Times New Roman"/>
                <w:sz w:val="28"/>
                <w:szCs w:val="28"/>
                <w:rtl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4-</w:t>
            </w:r>
            <w:r w:rsidR="00506A74" w:rsidRPr="00AF704E">
              <w:rPr>
                <w:rFonts w:cs="Times New Roman"/>
                <w:sz w:val="28"/>
                <w:szCs w:val="28"/>
                <w:rtl/>
                <w:lang w:bidi="ar-IQ"/>
              </w:rPr>
              <w:t>حث الطالب على التفكير باستعمال</w:t>
            </w:r>
            <w:r w:rsidR="00506A74" w:rsidRPr="00AF704E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نظمة السيطرة الهندسية </w:t>
            </w:r>
            <w:r w:rsidR="00506A74" w:rsidRPr="00AF704E">
              <w:rPr>
                <w:rFonts w:cs="Times New Roman"/>
                <w:sz w:val="28"/>
                <w:szCs w:val="28"/>
                <w:rtl/>
                <w:lang w:bidi="ar-IQ"/>
              </w:rPr>
              <w:t xml:space="preserve">وخصائصها وتطبيقاتها وخاصة </w:t>
            </w:r>
            <w:r w:rsidR="00506A74" w:rsidRPr="00AF704E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الطرق </w:t>
            </w:r>
            <w:r w:rsidR="00506A74" w:rsidRPr="00AF704E">
              <w:rPr>
                <w:rFonts w:cs="Times New Roman"/>
                <w:sz w:val="28"/>
                <w:szCs w:val="28"/>
                <w:rtl/>
                <w:lang w:bidi="ar-IQ"/>
              </w:rPr>
              <w:t xml:space="preserve">الحديثة منها. </w:t>
            </w:r>
          </w:p>
          <w:p w14:paraId="0274A1DA" w14:textId="77777777" w:rsidR="00350E48" w:rsidRPr="00AF704E" w:rsidRDefault="00AF704E" w:rsidP="00AC22A0">
            <w:pPr>
              <w:pStyle w:val="ListParagraph"/>
              <w:tabs>
                <w:tab w:val="left" w:pos="687"/>
              </w:tabs>
              <w:autoSpaceDE w:val="0"/>
              <w:autoSpaceDN w:val="0"/>
              <w:adjustRightInd w:val="0"/>
              <w:ind w:hanging="18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5-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تسخير طاقات الطالب بما يجعله واعي ويعمل بكل جد واتقان في اختصاصه.</w:t>
            </w:r>
            <w:r w:rsidR="00506A74" w:rsidRPr="00AF704E">
              <w:rPr>
                <w:rFonts w:cs="Times New Roman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E47944" w:rsidRPr="00FE2B72" w14:paraId="7E05515E" w14:textId="77777777" w:rsidTr="00AC22A0">
        <w:trPr>
          <w:trHeight w:val="1290"/>
          <w:jc w:val="center"/>
        </w:trPr>
        <w:tc>
          <w:tcPr>
            <w:tcW w:w="9720" w:type="dxa"/>
            <w:shd w:val="clear" w:color="auto" w:fill="auto"/>
          </w:tcPr>
          <w:p w14:paraId="5B5BE5CF" w14:textId="77777777" w:rsidR="00E47944" w:rsidRPr="00FE2B72" w:rsidRDefault="00E47944" w:rsidP="00AC22A0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د - المهارات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العامة و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تأهيلية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منقولة ( المهارات الأخرى المتعلقة بقابلية التوظيف والتطور الشخصي ).</w:t>
            </w:r>
          </w:p>
          <w:p w14:paraId="6F8C11D5" w14:textId="77777777" w:rsidR="00E47944" w:rsidRPr="00506A74" w:rsidRDefault="00E47944" w:rsidP="00AC22A0">
            <w:pPr>
              <w:shd w:val="clear" w:color="auto" w:fill="FFFFFF"/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1-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 w:rsidRPr="00506A74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قيادة الموارد البشرية وفق المعايير المهنية والاخلاقية.</w:t>
            </w:r>
          </w:p>
          <w:p w14:paraId="6B951E33" w14:textId="77777777" w:rsidR="00E47944" w:rsidRDefault="00E47944" w:rsidP="00AC22A0">
            <w:pPr>
              <w:shd w:val="clear" w:color="auto" w:fill="FFFFFF"/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506A74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2- تنشئة الخريجين على مبادئ النزاهة الاخلاقية والمالية.</w:t>
            </w:r>
          </w:p>
          <w:p w14:paraId="52B47440" w14:textId="77777777" w:rsidR="00AF704E" w:rsidRPr="00FE2B72" w:rsidRDefault="00AF704E" w:rsidP="00AC22A0">
            <w:pPr>
              <w:shd w:val="clear" w:color="auto" w:fill="FFFFFF"/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3- </w:t>
            </w:r>
            <w:r w:rsidRPr="00E2522B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تعزيز الثقة بالقدرات الذهنية الذاتية واكتساب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</w:t>
            </w:r>
            <w:r w:rsidRPr="00E2522B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مهارات في حل المسائل العلمية.</w:t>
            </w:r>
            <w:r w:rsidRPr="00E2522B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</w:p>
          <w:p w14:paraId="6FDCA07A" w14:textId="77777777" w:rsidR="00E47944" w:rsidRDefault="00E47944" w:rsidP="00AC22A0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2D0F7677" w14:textId="77777777" w:rsidR="00350E48" w:rsidRPr="00E779AA" w:rsidRDefault="00350E48" w:rsidP="00350E48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</w:pPr>
    </w:p>
    <w:tbl>
      <w:tblPr>
        <w:bidiVisual/>
        <w:tblW w:w="95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51"/>
        <w:gridCol w:w="1111"/>
        <w:gridCol w:w="2215"/>
        <w:gridCol w:w="2353"/>
        <w:gridCol w:w="1365"/>
        <w:gridCol w:w="1409"/>
      </w:tblGrid>
      <w:tr w:rsidR="00350E48" w:rsidRPr="00FE2B72" w14:paraId="55D5DB37" w14:textId="77777777" w:rsidTr="00AC22A0">
        <w:trPr>
          <w:trHeight w:val="538"/>
          <w:jc w:val="center"/>
        </w:trPr>
        <w:tc>
          <w:tcPr>
            <w:tcW w:w="9720" w:type="dxa"/>
            <w:gridSpan w:val="6"/>
            <w:shd w:val="clear" w:color="auto" w:fill="auto"/>
          </w:tcPr>
          <w:p w14:paraId="45407BB0" w14:textId="77777777" w:rsidR="00350E48" w:rsidRPr="004069BD" w:rsidRDefault="00350E48" w:rsidP="00AC22A0">
            <w:pPr>
              <w:numPr>
                <w:ilvl w:val="0"/>
                <w:numId w:val="1"/>
              </w:numPr>
              <w:shd w:val="clear" w:color="auto" w:fill="FFFFFF"/>
              <w:tabs>
                <w:tab w:val="left" w:pos="43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bidi="ar-IQ"/>
              </w:rPr>
            </w:pPr>
            <w:r w:rsidRPr="004069BD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lastRenderedPageBreak/>
              <w:t>بنية المقرر</w:t>
            </w:r>
          </w:p>
        </w:tc>
      </w:tr>
      <w:tr w:rsidR="00350E48" w:rsidRPr="00FE2B72" w14:paraId="74493F94" w14:textId="77777777" w:rsidTr="00AC22A0">
        <w:trPr>
          <w:trHeight w:val="907"/>
          <w:jc w:val="center"/>
        </w:trPr>
        <w:tc>
          <w:tcPr>
            <w:tcW w:w="1073" w:type="dxa"/>
            <w:shd w:val="clear" w:color="auto" w:fill="auto"/>
          </w:tcPr>
          <w:p w14:paraId="0847A360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أسبوع</w:t>
            </w:r>
          </w:p>
        </w:tc>
        <w:tc>
          <w:tcPr>
            <w:tcW w:w="1134" w:type="dxa"/>
            <w:shd w:val="clear" w:color="auto" w:fill="auto"/>
          </w:tcPr>
          <w:p w14:paraId="3F535DE9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لساعات</w:t>
            </w:r>
          </w:p>
        </w:tc>
        <w:tc>
          <w:tcPr>
            <w:tcW w:w="2268" w:type="dxa"/>
            <w:shd w:val="clear" w:color="auto" w:fill="auto"/>
          </w:tcPr>
          <w:p w14:paraId="7C468AC8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مخرجات التعلم المطلوبة</w:t>
            </w:r>
          </w:p>
        </w:tc>
        <w:tc>
          <w:tcPr>
            <w:tcW w:w="2410" w:type="dxa"/>
            <w:shd w:val="clear" w:color="auto" w:fill="auto"/>
          </w:tcPr>
          <w:p w14:paraId="39472460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اسم الوحدة / أو الموضوع</w:t>
            </w:r>
          </w:p>
        </w:tc>
        <w:tc>
          <w:tcPr>
            <w:tcW w:w="1395" w:type="dxa"/>
            <w:shd w:val="clear" w:color="auto" w:fill="auto"/>
          </w:tcPr>
          <w:p w14:paraId="794B4B51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طريقة التعليم</w:t>
            </w:r>
          </w:p>
        </w:tc>
        <w:tc>
          <w:tcPr>
            <w:tcW w:w="1440" w:type="dxa"/>
            <w:shd w:val="clear" w:color="auto" w:fill="auto"/>
          </w:tcPr>
          <w:p w14:paraId="58955776" w14:textId="77777777" w:rsidR="00350E48" w:rsidRPr="00FE2B72" w:rsidRDefault="00350E48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>طريقة التقييم</w:t>
            </w:r>
          </w:p>
        </w:tc>
      </w:tr>
      <w:tr w:rsidR="00C85EE3" w:rsidRPr="00FE2B72" w14:paraId="7B8BAE8F" w14:textId="77777777" w:rsidTr="00AC22A0">
        <w:trPr>
          <w:trHeight w:val="399"/>
          <w:jc w:val="center"/>
        </w:trPr>
        <w:tc>
          <w:tcPr>
            <w:tcW w:w="1073" w:type="dxa"/>
            <w:shd w:val="clear" w:color="auto" w:fill="auto"/>
          </w:tcPr>
          <w:p w14:paraId="3918F851" w14:textId="77777777" w:rsidR="00C85EE3" w:rsidRPr="00DA7294" w:rsidRDefault="00C85EE3" w:rsidP="00AC22A0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1-2</w:t>
            </w:r>
          </w:p>
        </w:tc>
        <w:tc>
          <w:tcPr>
            <w:tcW w:w="1134" w:type="dxa"/>
            <w:shd w:val="clear" w:color="auto" w:fill="auto"/>
          </w:tcPr>
          <w:p w14:paraId="0DFB1678" w14:textId="77777777" w:rsidR="00C85EE3" w:rsidRPr="00DA7294" w:rsidRDefault="00C85EE3" w:rsidP="00AC22A0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268" w:type="dxa"/>
            <w:shd w:val="clear" w:color="auto" w:fill="auto"/>
          </w:tcPr>
          <w:p w14:paraId="7499A14E" w14:textId="77777777" w:rsidR="00C85EE3" w:rsidRPr="00DA7294" w:rsidRDefault="00C85EE3" w:rsidP="00AC22A0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مقدمة عن انظمة السيطرة الهندسية </w:t>
            </w:r>
            <w:r w:rsidR="00926D98"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رقمية </w:t>
            </w:r>
            <w:r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>وطرق تمثيل الانظمة</w:t>
            </w:r>
          </w:p>
        </w:tc>
        <w:tc>
          <w:tcPr>
            <w:tcW w:w="2410" w:type="dxa"/>
            <w:shd w:val="clear" w:color="auto" w:fill="auto"/>
          </w:tcPr>
          <w:p w14:paraId="44CE1184" w14:textId="77777777" w:rsidR="00926D98" w:rsidRPr="00DA7294" w:rsidRDefault="00926D98" w:rsidP="00AC22A0">
            <w:pPr>
              <w:autoSpaceDE w:val="0"/>
              <w:autoSpaceDN w:val="0"/>
              <w:bidi w:val="0"/>
              <w:adjustRightInd w:val="0"/>
              <w:rPr>
                <w:rFonts w:eastAsiaTheme="minorHAnsi" w:cs="Times New Roman"/>
                <w:sz w:val="22"/>
                <w:szCs w:val="22"/>
              </w:rPr>
            </w:pPr>
            <w:r w:rsidRPr="00DA7294">
              <w:rPr>
                <w:rFonts w:eastAsiaTheme="minorHAnsi" w:cs="Times New Roman"/>
                <w:sz w:val="22"/>
                <w:szCs w:val="22"/>
              </w:rPr>
              <w:t>Introduction to Discrete-Time Control System. Review of Mathematical</w:t>
            </w:r>
          </w:p>
          <w:p w14:paraId="3082C940" w14:textId="77777777" w:rsidR="00C85EE3" w:rsidRPr="00DA7294" w:rsidRDefault="00926D98" w:rsidP="00AC22A0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DA7294">
              <w:rPr>
                <w:rFonts w:eastAsiaTheme="minorHAnsi" w:cs="Times New Roman"/>
                <w:sz w:val="22"/>
                <w:szCs w:val="22"/>
              </w:rPr>
              <w:t>Foundation.</w:t>
            </w:r>
          </w:p>
        </w:tc>
        <w:tc>
          <w:tcPr>
            <w:tcW w:w="1395" w:type="dxa"/>
            <w:shd w:val="clear" w:color="auto" w:fill="auto"/>
          </w:tcPr>
          <w:p w14:paraId="246F5CFD" w14:textId="77777777" w:rsidR="00C85EE3" w:rsidRPr="00FE2B72" w:rsidRDefault="00C85EE3" w:rsidP="00AC22A0">
            <w:pPr>
              <w:shd w:val="clear" w:color="auto" w:fill="FFFFFF"/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محاضرات</w:t>
            </w: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lang w:bidi="ar-IQ"/>
              </w:rPr>
              <w:t xml:space="preserve"> DATA SHOW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F4F2D5A" w14:textId="77777777" w:rsidR="00C85EE3" w:rsidRPr="00361341" w:rsidRDefault="00C85EE3" w:rsidP="00AC22A0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  <w:lang w:bidi="ar-IQ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امتحانات مفاجئة ونشاطات صفية</w:t>
            </w:r>
          </w:p>
        </w:tc>
      </w:tr>
      <w:tr w:rsidR="00C85EE3" w:rsidRPr="00FE2B72" w14:paraId="4D82049E" w14:textId="77777777" w:rsidTr="00AC22A0">
        <w:trPr>
          <w:trHeight w:val="339"/>
          <w:jc w:val="center"/>
        </w:trPr>
        <w:tc>
          <w:tcPr>
            <w:tcW w:w="1073" w:type="dxa"/>
            <w:shd w:val="clear" w:color="auto" w:fill="auto"/>
          </w:tcPr>
          <w:p w14:paraId="38B48E20" w14:textId="77777777" w:rsidR="00C85EE3" w:rsidRPr="00DA7294" w:rsidRDefault="00C85EE3" w:rsidP="00AC22A0">
            <w:pPr>
              <w:shd w:val="clear" w:color="auto" w:fill="FFFFFF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  <w:t>3-4</w:t>
            </w:r>
          </w:p>
        </w:tc>
        <w:tc>
          <w:tcPr>
            <w:tcW w:w="1134" w:type="dxa"/>
            <w:shd w:val="clear" w:color="auto" w:fill="auto"/>
          </w:tcPr>
          <w:p w14:paraId="01BD23F1" w14:textId="77777777" w:rsidR="00C85EE3" w:rsidRPr="00DA7294" w:rsidRDefault="00C85EE3" w:rsidP="00AC22A0">
            <w:pPr>
              <w:shd w:val="clear" w:color="auto" w:fill="FFFFFF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6</w:t>
            </w:r>
          </w:p>
        </w:tc>
        <w:tc>
          <w:tcPr>
            <w:tcW w:w="2268" w:type="dxa"/>
            <w:shd w:val="clear" w:color="auto" w:fill="auto"/>
          </w:tcPr>
          <w:p w14:paraId="50187E83" w14:textId="77777777" w:rsidR="00C85EE3" w:rsidRPr="00DA7294" w:rsidRDefault="00926D98" w:rsidP="00AC22A0">
            <w:pPr>
              <w:shd w:val="clear" w:color="auto" w:fill="FFFFFF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>تحليل انظمة السيطرة الرقمية وتصميم مسيطر رقمي تقليدي</w:t>
            </w:r>
          </w:p>
        </w:tc>
        <w:tc>
          <w:tcPr>
            <w:tcW w:w="2410" w:type="dxa"/>
            <w:shd w:val="clear" w:color="auto" w:fill="auto"/>
          </w:tcPr>
          <w:p w14:paraId="56BA36A4" w14:textId="77777777" w:rsidR="00926D98" w:rsidRPr="00DA7294" w:rsidRDefault="00926D98" w:rsidP="00AC22A0">
            <w:pPr>
              <w:autoSpaceDE w:val="0"/>
              <w:autoSpaceDN w:val="0"/>
              <w:bidi w:val="0"/>
              <w:adjustRightInd w:val="0"/>
              <w:rPr>
                <w:rFonts w:eastAsiaTheme="minorHAnsi" w:cs="Times New Roman"/>
                <w:sz w:val="22"/>
                <w:szCs w:val="22"/>
              </w:rPr>
            </w:pPr>
            <w:r w:rsidRPr="00DA7294">
              <w:rPr>
                <w:rFonts w:eastAsiaTheme="minorHAnsi" w:cs="Times New Roman"/>
                <w:sz w:val="22"/>
                <w:szCs w:val="22"/>
              </w:rPr>
              <w:t>Analysis of Discrete-Time Systems. Design of Conventional Discrete-</w:t>
            </w:r>
          </w:p>
          <w:p w14:paraId="40CF1442" w14:textId="77777777" w:rsidR="00C85EE3" w:rsidRPr="00DA7294" w:rsidRDefault="00926D98" w:rsidP="00AC22A0">
            <w:pPr>
              <w:shd w:val="clear" w:color="auto" w:fill="FFFFFF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DA7294">
              <w:rPr>
                <w:rFonts w:eastAsiaTheme="minorHAnsi" w:cs="Times New Roman"/>
                <w:sz w:val="22"/>
                <w:szCs w:val="22"/>
              </w:rPr>
              <w:t>Time Controllers</w:t>
            </w:r>
            <w:r w:rsidRPr="00DA7294">
              <w:rPr>
                <w:rFonts w:eastAsiaTheme="minorHAnsi" w:cs="Times New Roman"/>
                <w:sz w:val="24"/>
                <w:szCs w:val="24"/>
              </w:rPr>
              <w:t>.</w:t>
            </w:r>
          </w:p>
        </w:tc>
        <w:tc>
          <w:tcPr>
            <w:tcW w:w="1395" w:type="dxa"/>
            <w:shd w:val="clear" w:color="auto" w:fill="auto"/>
          </w:tcPr>
          <w:p w14:paraId="63490A48" w14:textId="77777777" w:rsidR="00C85EE3" w:rsidRPr="00FE2B72" w:rsidRDefault="00A970A9" w:rsidP="00AC22A0">
            <w:pPr>
              <w:shd w:val="clear" w:color="auto" w:fill="FFFFFF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محاضرات</w:t>
            </w: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lang w:bidi="ar-IQ"/>
              </w:rPr>
              <w:t xml:space="preserve"> DATA SHOW</w:t>
            </w:r>
          </w:p>
        </w:tc>
        <w:tc>
          <w:tcPr>
            <w:tcW w:w="1440" w:type="dxa"/>
            <w:shd w:val="clear" w:color="auto" w:fill="auto"/>
          </w:tcPr>
          <w:p w14:paraId="041C51FD" w14:textId="77777777" w:rsidR="00C85EE3" w:rsidRPr="00FE2B72" w:rsidRDefault="00A970A9" w:rsidP="00AC22A0">
            <w:pPr>
              <w:shd w:val="clear" w:color="auto" w:fill="FFFFFF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امتحانات مفاجئة ونشاطات صفية</w:t>
            </w:r>
          </w:p>
        </w:tc>
      </w:tr>
      <w:tr w:rsidR="00C85EE3" w:rsidRPr="00FE2B72" w14:paraId="4F989CF3" w14:textId="77777777" w:rsidTr="00AC22A0">
        <w:trPr>
          <w:trHeight w:val="320"/>
          <w:jc w:val="center"/>
        </w:trPr>
        <w:tc>
          <w:tcPr>
            <w:tcW w:w="1073" w:type="dxa"/>
            <w:shd w:val="clear" w:color="auto" w:fill="auto"/>
          </w:tcPr>
          <w:p w14:paraId="0FF7F399" w14:textId="77777777" w:rsidR="00C85EE3" w:rsidRPr="00DA7294" w:rsidRDefault="00C85EE3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  <w:t>5-6</w:t>
            </w:r>
          </w:p>
        </w:tc>
        <w:tc>
          <w:tcPr>
            <w:tcW w:w="1134" w:type="dxa"/>
            <w:shd w:val="clear" w:color="auto" w:fill="auto"/>
          </w:tcPr>
          <w:p w14:paraId="3648F206" w14:textId="77777777" w:rsidR="00C85EE3" w:rsidRPr="00DA7294" w:rsidRDefault="00C85EE3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268" w:type="dxa"/>
            <w:shd w:val="clear" w:color="auto" w:fill="auto"/>
          </w:tcPr>
          <w:p w14:paraId="2779A7EC" w14:textId="77777777" w:rsidR="00C85EE3" w:rsidRPr="00DA7294" w:rsidRDefault="001A2B10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>التعريف</w:t>
            </w:r>
            <w:r w:rsidR="00926D98"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بنظرية </w:t>
            </w:r>
            <w:r w:rsidR="00926D98"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state space</w:t>
            </w:r>
          </w:p>
        </w:tc>
        <w:tc>
          <w:tcPr>
            <w:tcW w:w="2410" w:type="dxa"/>
            <w:shd w:val="clear" w:color="auto" w:fill="auto"/>
          </w:tcPr>
          <w:p w14:paraId="012BD71D" w14:textId="77777777" w:rsidR="00C85EE3" w:rsidRPr="00DA7294" w:rsidRDefault="00DA7294" w:rsidP="00AC22A0">
            <w:pPr>
              <w:autoSpaceDE w:val="0"/>
              <w:autoSpaceDN w:val="0"/>
              <w:bidi w:val="0"/>
              <w:adjustRightInd w:val="0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>
              <w:rPr>
                <w:rFonts w:eastAsiaTheme="minorHAnsi" w:cs="Times New Roman"/>
                <w:sz w:val="22"/>
                <w:szCs w:val="22"/>
              </w:rPr>
              <w:t>State-space modelling</w:t>
            </w:r>
          </w:p>
        </w:tc>
        <w:tc>
          <w:tcPr>
            <w:tcW w:w="1395" w:type="dxa"/>
            <w:shd w:val="clear" w:color="auto" w:fill="auto"/>
          </w:tcPr>
          <w:p w14:paraId="09E826DD" w14:textId="77777777" w:rsidR="00C85EE3" w:rsidRPr="00FE2B72" w:rsidRDefault="00A970A9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محاضرات</w:t>
            </w: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lang w:bidi="ar-IQ"/>
              </w:rPr>
              <w:t xml:space="preserve"> DATA SHOW</w:t>
            </w:r>
          </w:p>
        </w:tc>
        <w:tc>
          <w:tcPr>
            <w:tcW w:w="1440" w:type="dxa"/>
            <w:shd w:val="clear" w:color="auto" w:fill="auto"/>
          </w:tcPr>
          <w:p w14:paraId="2A27B006" w14:textId="77777777" w:rsidR="00C85EE3" w:rsidRPr="00FE2B72" w:rsidRDefault="00A970A9" w:rsidP="00AC22A0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امتحانات مفاجئة ونشاطات صفية</w:t>
            </w:r>
          </w:p>
        </w:tc>
      </w:tr>
      <w:tr w:rsidR="00DA7294" w:rsidRPr="00FE2B72" w14:paraId="4BFF9E6F" w14:textId="77777777" w:rsidTr="00AC22A0">
        <w:trPr>
          <w:trHeight w:val="320"/>
          <w:jc w:val="center"/>
        </w:trPr>
        <w:tc>
          <w:tcPr>
            <w:tcW w:w="1073" w:type="dxa"/>
            <w:shd w:val="clear" w:color="auto" w:fill="auto"/>
          </w:tcPr>
          <w:p w14:paraId="2CC9F267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  <w:t>7-8</w:t>
            </w:r>
          </w:p>
        </w:tc>
        <w:tc>
          <w:tcPr>
            <w:tcW w:w="1134" w:type="dxa"/>
            <w:shd w:val="clear" w:color="auto" w:fill="auto"/>
          </w:tcPr>
          <w:p w14:paraId="5A652C96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6</w:t>
            </w:r>
          </w:p>
        </w:tc>
        <w:tc>
          <w:tcPr>
            <w:tcW w:w="2268" w:type="dxa"/>
            <w:shd w:val="clear" w:color="auto" w:fill="auto"/>
          </w:tcPr>
          <w:p w14:paraId="766C6828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>كيفية التحليل باستخدام طريقة (</w:t>
            </w:r>
            <w:r w:rsidRPr="00DA7294">
              <w:rPr>
                <w:rFonts w:eastAsiaTheme="minorHAnsi" w:cs="Times New Roman"/>
                <w:sz w:val="24"/>
                <w:szCs w:val="24"/>
              </w:rPr>
              <w:t>controllability and observability</w:t>
            </w:r>
            <w:r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)</w:t>
            </w:r>
          </w:p>
        </w:tc>
        <w:tc>
          <w:tcPr>
            <w:tcW w:w="2410" w:type="dxa"/>
            <w:shd w:val="clear" w:color="auto" w:fill="auto"/>
          </w:tcPr>
          <w:p w14:paraId="37E4B56D" w14:textId="77777777" w:rsidR="00DA7294" w:rsidRDefault="00DA7294" w:rsidP="00AC22A0">
            <w:pPr>
              <w:autoSpaceDE w:val="0"/>
              <w:autoSpaceDN w:val="0"/>
              <w:bidi w:val="0"/>
              <w:adjustRightInd w:val="0"/>
              <w:rPr>
                <w:rFonts w:eastAsiaTheme="minorHAnsi" w:cs="Times New Roman"/>
                <w:sz w:val="22"/>
                <w:szCs w:val="22"/>
              </w:rPr>
            </w:pPr>
            <w:r w:rsidRPr="00DA7294">
              <w:rPr>
                <w:rFonts w:eastAsiaTheme="minorHAnsi" w:cs="Times New Roman"/>
                <w:sz w:val="24"/>
                <w:szCs w:val="24"/>
              </w:rPr>
              <w:t>controllability and observability</w:t>
            </w:r>
          </w:p>
        </w:tc>
        <w:tc>
          <w:tcPr>
            <w:tcW w:w="1395" w:type="dxa"/>
            <w:shd w:val="clear" w:color="auto" w:fill="auto"/>
          </w:tcPr>
          <w:p w14:paraId="5C10E9D7" w14:textId="77777777" w:rsidR="00DA7294" w:rsidRPr="00FE2B72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محاضرات</w:t>
            </w: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lang w:bidi="ar-IQ"/>
              </w:rPr>
              <w:t xml:space="preserve"> DATA SHOW</w:t>
            </w:r>
          </w:p>
        </w:tc>
        <w:tc>
          <w:tcPr>
            <w:tcW w:w="1440" w:type="dxa"/>
            <w:shd w:val="clear" w:color="auto" w:fill="auto"/>
          </w:tcPr>
          <w:p w14:paraId="0FE7D5BE" w14:textId="77777777" w:rsidR="00DA7294" w:rsidRPr="00FE2B72" w:rsidRDefault="00DA7294" w:rsidP="00AC22A0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امتحانات مفاجئة ونشاطات صفية</w:t>
            </w:r>
          </w:p>
        </w:tc>
      </w:tr>
      <w:tr w:rsidR="00DA7294" w:rsidRPr="00FE2B72" w14:paraId="4B205C68" w14:textId="77777777" w:rsidTr="00AC22A0">
        <w:trPr>
          <w:trHeight w:val="331"/>
          <w:jc w:val="center"/>
        </w:trPr>
        <w:tc>
          <w:tcPr>
            <w:tcW w:w="1073" w:type="dxa"/>
            <w:shd w:val="clear" w:color="auto" w:fill="auto"/>
          </w:tcPr>
          <w:p w14:paraId="286DDBF2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  <w:t>9-10</w:t>
            </w:r>
          </w:p>
        </w:tc>
        <w:tc>
          <w:tcPr>
            <w:tcW w:w="1134" w:type="dxa"/>
            <w:shd w:val="clear" w:color="auto" w:fill="auto"/>
          </w:tcPr>
          <w:p w14:paraId="199BA1AB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6</w:t>
            </w:r>
          </w:p>
        </w:tc>
        <w:tc>
          <w:tcPr>
            <w:tcW w:w="2268" w:type="dxa"/>
            <w:shd w:val="clear" w:color="auto" w:fill="auto"/>
          </w:tcPr>
          <w:p w14:paraId="0295CCEE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تعريف </w:t>
            </w:r>
            <w:r w:rsidRPr="00DA7294">
              <w:rPr>
                <w:rFonts w:eastAsiaTheme="minorHAnsi" w:cs="Times New Roman"/>
                <w:sz w:val="24"/>
                <w:szCs w:val="24"/>
              </w:rPr>
              <w:t xml:space="preserve">, z-transform </w:t>
            </w:r>
            <w:r w:rsidRPr="00DA7294">
              <w:rPr>
                <w:rFonts w:eastAsiaTheme="minorHAnsi" w:cs="Times New Roman" w:hint="cs"/>
                <w:sz w:val="24"/>
                <w:szCs w:val="24"/>
                <w:rtl/>
                <w:lang w:bidi="ar-IQ"/>
              </w:rPr>
              <w:t>و طرق التحليل</w:t>
            </w:r>
          </w:p>
        </w:tc>
        <w:tc>
          <w:tcPr>
            <w:tcW w:w="2410" w:type="dxa"/>
            <w:shd w:val="clear" w:color="auto" w:fill="auto"/>
          </w:tcPr>
          <w:p w14:paraId="47E37597" w14:textId="77777777" w:rsid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right"/>
              <w:rPr>
                <w:rFonts w:eastAsiaTheme="minorHAnsi" w:cs="Times New Roman"/>
                <w:sz w:val="24"/>
                <w:szCs w:val="24"/>
              </w:rPr>
            </w:pPr>
            <w:r>
              <w:rPr>
                <w:rFonts w:eastAsiaTheme="minorHAnsi" w:cs="Times New Roman"/>
                <w:sz w:val="24"/>
                <w:szCs w:val="24"/>
              </w:rPr>
              <w:t>Sampling theorem</w:t>
            </w:r>
          </w:p>
          <w:p w14:paraId="7C23055C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right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>
              <w:rPr>
                <w:rFonts w:eastAsiaTheme="minorHAnsi" w:cs="Times New Roman"/>
                <w:sz w:val="24"/>
                <w:szCs w:val="24"/>
              </w:rPr>
              <w:t xml:space="preserve"> Z</w:t>
            </w:r>
            <w:r w:rsidRPr="00DA7294">
              <w:rPr>
                <w:rFonts w:eastAsiaTheme="minorHAnsi" w:cs="Times New Roman"/>
                <w:sz w:val="24"/>
                <w:szCs w:val="24"/>
              </w:rPr>
              <w:t>-transform</w:t>
            </w:r>
          </w:p>
        </w:tc>
        <w:tc>
          <w:tcPr>
            <w:tcW w:w="1395" w:type="dxa"/>
            <w:shd w:val="clear" w:color="auto" w:fill="auto"/>
          </w:tcPr>
          <w:p w14:paraId="669193A7" w14:textId="77777777" w:rsidR="00DA7294" w:rsidRPr="00FE2B72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محاضرات</w:t>
            </w: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lang w:bidi="ar-IQ"/>
              </w:rPr>
              <w:t xml:space="preserve"> DATA SHOW</w:t>
            </w:r>
          </w:p>
        </w:tc>
        <w:tc>
          <w:tcPr>
            <w:tcW w:w="1440" w:type="dxa"/>
            <w:shd w:val="clear" w:color="auto" w:fill="auto"/>
          </w:tcPr>
          <w:p w14:paraId="79DA69F9" w14:textId="77777777" w:rsidR="00DA7294" w:rsidRPr="00FE2B72" w:rsidRDefault="00DA7294" w:rsidP="00AC22A0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امتحانات مفاجئة ونشاطات صفية</w:t>
            </w:r>
          </w:p>
        </w:tc>
      </w:tr>
      <w:tr w:rsidR="00DA7294" w:rsidRPr="00FE2B72" w14:paraId="0D38BF95" w14:textId="77777777" w:rsidTr="00AC22A0">
        <w:trPr>
          <w:trHeight w:val="323"/>
          <w:jc w:val="center"/>
        </w:trPr>
        <w:tc>
          <w:tcPr>
            <w:tcW w:w="1073" w:type="dxa"/>
            <w:shd w:val="clear" w:color="auto" w:fill="auto"/>
          </w:tcPr>
          <w:p w14:paraId="3385F1CD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  <w:t>11-12</w:t>
            </w:r>
          </w:p>
        </w:tc>
        <w:tc>
          <w:tcPr>
            <w:tcW w:w="1134" w:type="dxa"/>
            <w:shd w:val="clear" w:color="auto" w:fill="auto"/>
          </w:tcPr>
          <w:p w14:paraId="349A0E27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 w:rsidRPr="00DA7294"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268" w:type="dxa"/>
            <w:shd w:val="clear" w:color="auto" w:fill="auto"/>
          </w:tcPr>
          <w:p w14:paraId="151DCF5A" w14:textId="77777777" w:rsidR="00DA7294" w:rsidRPr="00DA7294" w:rsidRDefault="00DA7294" w:rsidP="00AC22A0">
            <w:pPr>
              <w:autoSpaceDE w:val="0"/>
              <w:autoSpaceDN w:val="0"/>
              <w:bidi w:val="0"/>
              <w:adjustRightInd w:val="0"/>
              <w:jc w:val="center"/>
              <w:rPr>
                <w:rFonts w:eastAsiaTheme="minorHAnsi" w:cs="Times New Roman"/>
                <w:sz w:val="24"/>
                <w:szCs w:val="24"/>
              </w:rPr>
            </w:pPr>
            <w:r w:rsidRPr="00DA7294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كيفية تصميم المسيطر الرقمي باستخدام </w:t>
            </w:r>
            <w:r w:rsidRPr="00DA7294">
              <w:rPr>
                <w:rFonts w:eastAsiaTheme="minorHAnsi" w:cs="Times New Roman"/>
                <w:sz w:val="24"/>
                <w:szCs w:val="24"/>
              </w:rPr>
              <w:t xml:space="preserve"> state-space</w:t>
            </w:r>
            <w:r w:rsidR="004B3F1D">
              <w:rPr>
                <w:rFonts w:eastAsiaTheme="minorHAnsi" w:cs="Times New Roman"/>
                <w:sz w:val="24"/>
                <w:szCs w:val="24"/>
              </w:rPr>
              <w:t xml:space="preserve"> methods</w:t>
            </w:r>
          </w:p>
          <w:p w14:paraId="33A879BA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</w:p>
        </w:tc>
        <w:tc>
          <w:tcPr>
            <w:tcW w:w="2410" w:type="dxa"/>
            <w:shd w:val="clear" w:color="auto" w:fill="auto"/>
          </w:tcPr>
          <w:p w14:paraId="615299BA" w14:textId="77777777" w:rsidR="00DA7294" w:rsidRPr="00DA7294" w:rsidRDefault="0074064A" w:rsidP="00AC22A0">
            <w:pPr>
              <w:autoSpaceDE w:val="0"/>
              <w:autoSpaceDN w:val="0"/>
              <w:bidi w:val="0"/>
              <w:adjustRightInd w:val="0"/>
              <w:rPr>
                <w:rFonts w:eastAsiaTheme="minorHAnsi" w:cs="Times New Roman"/>
                <w:sz w:val="24"/>
                <w:szCs w:val="24"/>
              </w:rPr>
            </w:pPr>
            <w:r>
              <w:rPr>
                <w:rFonts w:eastAsiaTheme="minorHAnsi" w:cs="Times New Roman"/>
                <w:sz w:val="24"/>
                <w:szCs w:val="24"/>
              </w:rPr>
              <w:t>D</w:t>
            </w:r>
            <w:r w:rsidR="00DA7294" w:rsidRPr="00DA7294">
              <w:rPr>
                <w:rFonts w:eastAsiaTheme="minorHAnsi" w:cs="Times New Roman"/>
                <w:sz w:val="24"/>
                <w:szCs w:val="24"/>
              </w:rPr>
              <w:t>esign of digital control systems using state-space</w:t>
            </w:r>
            <w:r w:rsidR="004B3F1D">
              <w:rPr>
                <w:rFonts w:eastAsiaTheme="minorHAnsi" w:cs="Times New Roman"/>
                <w:sz w:val="24"/>
                <w:szCs w:val="24"/>
              </w:rPr>
              <w:t xml:space="preserve"> methods</w:t>
            </w:r>
          </w:p>
          <w:p w14:paraId="38E06783" w14:textId="77777777" w:rsidR="00DA7294" w:rsidRPr="00DA7294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</w:p>
        </w:tc>
        <w:tc>
          <w:tcPr>
            <w:tcW w:w="1395" w:type="dxa"/>
            <w:shd w:val="clear" w:color="auto" w:fill="auto"/>
          </w:tcPr>
          <w:p w14:paraId="13EFD87F" w14:textId="77777777" w:rsidR="00DA7294" w:rsidRPr="00FE2B72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محاضرات</w:t>
            </w: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lang w:bidi="ar-IQ"/>
              </w:rPr>
              <w:t xml:space="preserve"> DATA SHOW</w:t>
            </w:r>
          </w:p>
        </w:tc>
        <w:tc>
          <w:tcPr>
            <w:tcW w:w="1440" w:type="dxa"/>
            <w:shd w:val="clear" w:color="auto" w:fill="auto"/>
          </w:tcPr>
          <w:p w14:paraId="735133AF" w14:textId="77777777" w:rsidR="00DA7294" w:rsidRPr="00FE2B72" w:rsidRDefault="00DA7294" w:rsidP="00AC22A0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امتحانات مفاجئة ونشاطات صفية</w:t>
            </w:r>
          </w:p>
        </w:tc>
      </w:tr>
      <w:tr w:rsidR="00DA7294" w:rsidRPr="00FE2B72" w14:paraId="0B75111B" w14:textId="77777777" w:rsidTr="00AC22A0">
        <w:trPr>
          <w:trHeight w:val="319"/>
          <w:jc w:val="center"/>
        </w:trPr>
        <w:tc>
          <w:tcPr>
            <w:tcW w:w="1073" w:type="dxa"/>
            <w:shd w:val="clear" w:color="auto" w:fill="auto"/>
          </w:tcPr>
          <w:p w14:paraId="551A661C" w14:textId="77777777" w:rsidR="00DA7294" w:rsidRPr="004B3F1D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</w:pPr>
            <w:r w:rsidRPr="004B3F1D">
              <w:rPr>
                <w:rFonts w:ascii="Cambria" w:eastAsia="Calibri" w:hAnsi="Cambria" w:cs="Times New Roman"/>
                <w:color w:val="000000"/>
                <w:sz w:val="24"/>
                <w:szCs w:val="24"/>
              </w:rPr>
              <w:t>13-14</w:t>
            </w:r>
          </w:p>
        </w:tc>
        <w:tc>
          <w:tcPr>
            <w:tcW w:w="1134" w:type="dxa"/>
            <w:shd w:val="clear" w:color="auto" w:fill="auto"/>
          </w:tcPr>
          <w:p w14:paraId="70CC15BD" w14:textId="77777777" w:rsidR="00DA7294" w:rsidRPr="004B3F1D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4B3F1D"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  <w:t>6</w:t>
            </w:r>
          </w:p>
        </w:tc>
        <w:tc>
          <w:tcPr>
            <w:tcW w:w="2268" w:type="dxa"/>
            <w:shd w:val="clear" w:color="auto" w:fill="auto"/>
          </w:tcPr>
          <w:p w14:paraId="606ADE22" w14:textId="77777777" w:rsidR="00DA7294" w:rsidRPr="004B3F1D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4B3F1D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>التعرف على</w:t>
            </w:r>
          </w:p>
          <w:p w14:paraId="7ED89C88" w14:textId="77777777" w:rsidR="00DA7294" w:rsidRPr="004B3F1D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 w:rsidRPr="004B3F1D">
              <w:rPr>
                <w:rFonts w:eastAsiaTheme="minorHAnsi" w:cs="Times New Roman"/>
                <w:sz w:val="24"/>
                <w:szCs w:val="24"/>
              </w:rPr>
              <w:t xml:space="preserve">digital PID controllers </w:t>
            </w:r>
            <w:r w:rsidRPr="004B3F1D">
              <w:rPr>
                <w:rFonts w:ascii="Cambria" w:eastAsia="Calibri" w:hAnsi="Cambria"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4B3F1D">
              <w:rPr>
                <w:rFonts w:eastAsiaTheme="minorHAns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10" w:type="dxa"/>
            <w:shd w:val="clear" w:color="auto" w:fill="auto"/>
          </w:tcPr>
          <w:p w14:paraId="56FA19F8" w14:textId="77777777" w:rsidR="00DA7294" w:rsidRPr="004B3F1D" w:rsidRDefault="0074064A" w:rsidP="00AC22A0">
            <w:pPr>
              <w:shd w:val="clear" w:color="auto" w:fill="FFFFFF"/>
              <w:autoSpaceDE w:val="0"/>
              <w:autoSpaceDN w:val="0"/>
              <w:adjustRightInd w:val="0"/>
              <w:jc w:val="right"/>
              <w:rPr>
                <w:rFonts w:ascii="Cambria" w:eastAsia="Calibri" w:hAnsi="Cambria"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eastAsiaTheme="minorHAnsi" w:cs="Times New Roman"/>
                <w:sz w:val="24"/>
                <w:szCs w:val="24"/>
              </w:rPr>
              <w:t>D</w:t>
            </w:r>
            <w:r w:rsidR="00DA7294" w:rsidRPr="004B3F1D">
              <w:rPr>
                <w:rFonts w:eastAsiaTheme="minorHAnsi" w:cs="Times New Roman"/>
                <w:sz w:val="24"/>
                <w:szCs w:val="24"/>
              </w:rPr>
              <w:t>igital PID controllers and tuning</w:t>
            </w:r>
          </w:p>
        </w:tc>
        <w:tc>
          <w:tcPr>
            <w:tcW w:w="1395" w:type="dxa"/>
            <w:shd w:val="clear" w:color="auto" w:fill="auto"/>
          </w:tcPr>
          <w:p w14:paraId="53C33601" w14:textId="77777777" w:rsidR="00DA7294" w:rsidRPr="00FE2B72" w:rsidRDefault="00DA7294" w:rsidP="00AC22A0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محاضرات</w:t>
            </w: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lang w:bidi="ar-IQ"/>
              </w:rPr>
              <w:t xml:space="preserve"> DATA SHOW</w:t>
            </w:r>
          </w:p>
        </w:tc>
        <w:tc>
          <w:tcPr>
            <w:tcW w:w="1440" w:type="dxa"/>
            <w:shd w:val="clear" w:color="auto" w:fill="auto"/>
          </w:tcPr>
          <w:p w14:paraId="02FBA852" w14:textId="77777777" w:rsidR="00DA7294" w:rsidRPr="00FE2B72" w:rsidRDefault="00DA7294" w:rsidP="00AC22A0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361341">
              <w:rPr>
                <w:rFonts w:asciiTheme="majorBidi" w:hAnsiTheme="majorBidi" w:cstheme="majorBidi"/>
                <w:color w:val="000000"/>
                <w:sz w:val="22"/>
                <w:szCs w:val="22"/>
                <w:rtl/>
                <w:lang w:bidi="ar-IQ"/>
              </w:rPr>
              <w:t>امتحانات مفاجئة ونشاطات صفية</w:t>
            </w:r>
          </w:p>
        </w:tc>
      </w:tr>
    </w:tbl>
    <w:p w14:paraId="251DFEF2" w14:textId="77777777" w:rsidR="00350E48" w:rsidRPr="00807DE1" w:rsidRDefault="00350E48" w:rsidP="00350E48">
      <w:pPr>
        <w:shd w:val="clear" w:color="auto" w:fill="FFFFFF"/>
        <w:rPr>
          <w:vanish/>
        </w:rPr>
      </w:pPr>
    </w:p>
    <w:tbl>
      <w:tblPr>
        <w:bidiVisual/>
        <w:tblW w:w="9504" w:type="dxa"/>
        <w:tblInd w:w="-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8"/>
        <w:gridCol w:w="6416"/>
      </w:tblGrid>
      <w:tr w:rsidR="00350E48" w:rsidRPr="00FE2B72" w14:paraId="0F2B124B" w14:textId="77777777" w:rsidTr="00AC22A0">
        <w:trPr>
          <w:trHeight w:val="477"/>
        </w:trPr>
        <w:tc>
          <w:tcPr>
            <w:tcW w:w="9720" w:type="dxa"/>
            <w:gridSpan w:val="2"/>
            <w:shd w:val="clear" w:color="auto" w:fill="auto"/>
          </w:tcPr>
          <w:p w14:paraId="0ACA54FD" w14:textId="77777777" w:rsidR="00350E48" w:rsidRPr="00334498" w:rsidRDefault="00350E48" w:rsidP="00743381">
            <w:pPr>
              <w:numPr>
                <w:ilvl w:val="0"/>
                <w:numId w:val="1"/>
              </w:numPr>
              <w:shd w:val="clear" w:color="auto" w:fill="FFFFFF"/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lang w:bidi="ar-IQ"/>
              </w:rPr>
            </w:pPr>
            <w:r w:rsidRPr="00334498">
              <w:rPr>
                <w:rFonts w:ascii="Cambria" w:eastAsia="Calibri" w:hAnsi="Cambria" w:cs="Times New Roman"/>
                <w:b/>
                <w:bCs/>
                <w:color w:val="000000"/>
                <w:sz w:val="28"/>
                <w:szCs w:val="28"/>
                <w:rtl/>
                <w:lang w:bidi="ar-IQ"/>
              </w:rPr>
              <w:t xml:space="preserve">البنية التحتية </w:t>
            </w:r>
          </w:p>
        </w:tc>
      </w:tr>
      <w:tr w:rsidR="00350E48" w:rsidRPr="00FE2B72" w14:paraId="2A88E02E" w14:textId="77777777" w:rsidTr="00AC22A0">
        <w:trPr>
          <w:trHeight w:val="570"/>
        </w:trPr>
        <w:tc>
          <w:tcPr>
            <w:tcW w:w="3156" w:type="dxa"/>
            <w:shd w:val="clear" w:color="auto" w:fill="auto"/>
          </w:tcPr>
          <w:p w14:paraId="02696EB3" w14:textId="77777777" w:rsidR="00350E48" w:rsidRPr="00FE2B72" w:rsidRDefault="00350E48" w:rsidP="0088250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1ـ الكتب المقررة المطلوبة </w:t>
            </w:r>
          </w:p>
        </w:tc>
        <w:tc>
          <w:tcPr>
            <w:tcW w:w="6564" w:type="dxa"/>
            <w:shd w:val="clear" w:color="auto" w:fill="auto"/>
          </w:tcPr>
          <w:p w14:paraId="21C881A3" w14:textId="77777777" w:rsidR="003B0F9A" w:rsidRDefault="003B0F9A" w:rsidP="003B0F9A">
            <w:pPr>
              <w:pStyle w:val="Default"/>
              <w:bidi/>
              <w:rPr>
                <w:color w:val="auto"/>
              </w:rPr>
            </w:pPr>
          </w:p>
          <w:p w14:paraId="242219AE" w14:textId="77777777" w:rsidR="003B0F9A" w:rsidRDefault="003B0F9A" w:rsidP="00334498">
            <w:pPr>
              <w:pStyle w:val="Default"/>
              <w:ind w:left="720"/>
              <w:jc w:val="both"/>
              <w:rPr>
                <w:sz w:val="28"/>
                <w:szCs w:val="28"/>
              </w:rPr>
            </w:pPr>
            <w:r w:rsidRPr="003B0F9A">
              <w:rPr>
                <w:sz w:val="28"/>
                <w:szCs w:val="28"/>
              </w:rPr>
              <w:t xml:space="preserve"> </w:t>
            </w:r>
          </w:p>
          <w:p w14:paraId="4B3FF7AC" w14:textId="77777777" w:rsidR="003B0F9A" w:rsidRDefault="00334498" w:rsidP="003B0F9A">
            <w:pPr>
              <w:pStyle w:val="Default"/>
              <w:jc w:val="both"/>
              <w:rPr>
                <w:color w:val="auto"/>
              </w:rPr>
            </w:pPr>
            <w:r w:rsidRPr="00334498">
              <w:rPr>
                <w:color w:val="auto"/>
              </w:rPr>
              <w:t>1.Modern Control Engineering, (5th Edition) By: Katsuhiko Ogata. Mechanical Engineering, University of Minnesota</w:t>
            </w:r>
          </w:p>
          <w:p w14:paraId="700D604E" w14:textId="77777777" w:rsidR="003B0F9A" w:rsidRPr="003B0F9A" w:rsidRDefault="003B0F9A" w:rsidP="002B5BDE">
            <w:pPr>
              <w:pStyle w:val="Default"/>
              <w:ind w:left="720"/>
              <w:jc w:val="both"/>
              <w:rPr>
                <w:sz w:val="28"/>
                <w:szCs w:val="28"/>
              </w:rPr>
            </w:pPr>
          </w:p>
          <w:p w14:paraId="4C347830" w14:textId="77777777" w:rsidR="003B0F9A" w:rsidRDefault="003B0F9A" w:rsidP="00334498">
            <w:pPr>
              <w:pStyle w:val="Default"/>
              <w:ind w:left="720"/>
              <w:jc w:val="both"/>
              <w:rPr>
                <w:sz w:val="28"/>
                <w:szCs w:val="28"/>
              </w:rPr>
            </w:pPr>
          </w:p>
          <w:p w14:paraId="13F399FD" w14:textId="77777777" w:rsidR="003B0F9A" w:rsidRPr="003B0F9A" w:rsidRDefault="003B0F9A" w:rsidP="003B0F9A">
            <w:pPr>
              <w:pStyle w:val="Default"/>
              <w:jc w:val="both"/>
              <w:rPr>
                <w:sz w:val="28"/>
                <w:szCs w:val="28"/>
              </w:rPr>
            </w:pPr>
          </w:p>
          <w:p w14:paraId="03673C81" w14:textId="77777777" w:rsidR="00350E48" w:rsidRPr="00FE2B72" w:rsidRDefault="00350E48" w:rsidP="0088250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</w:p>
        </w:tc>
      </w:tr>
      <w:tr w:rsidR="00350E48" w:rsidRPr="00FE2B72" w14:paraId="5D1D972D" w14:textId="77777777" w:rsidTr="00AC22A0">
        <w:trPr>
          <w:trHeight w:val="1005"/>
        </w:trPr>
        <w:tc>
          <w:tcPr>
            <w:tcW w:w="3156" w:type="dxa"/>
            <w:shd w:val="clear" w:color="auto" w:fill="auto"/>
          </w:tcPr>
          <w:p w14:paraId="600D0AD8" w14:textId="77777777" w:rsidR="00350E48" w:rsidRPr="00FE2B72" w:rsidRDefault="00350E48" w:rsidP="0088250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2ـ المراجع الرئيسية </w:t>
            </w: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(المصادر)  </w:t>
            </w:r>
          </w:p>
        </w:tc>
        <w:tc>
          <w:tcPr>
            <w:tcW w:w="6564" w:type="dxa"/>
            <w:shd w:val="clear" w:color="auto" w:fill="auto"/>
          </w:tcPr>
          <w:p w14:paraId="6F65DAE8" w14:textId="77777777" w:rsidR="003B0F9A" w:rsidRPr="0074064A" w:rsidRDefault="003B0F9A" w:rsidP="002B5BDE">
            <w:pPr>
              <w:pStyle w:val="Default"/>
              <w:bidi/>
              <w:rPr>
                <w:rFonts w:asciiTheme="majorBidi" w:hAnsiTheme="majorBidi" w:cstheme="majorBidi"/>
                <w:sz w:val="32"/>
                <w:szCs w:val="32"/>
              </w:rPr>
            </w:pPr>
          </w:p>
          <w:p w14:paraId="318BD956" w14:textId="77777777" w:rsidR="00350E48" w:rsidRPr="003B0F9A" w:rsidRDefault="0074064A" w:rsidP="0074064A">
            <w:pPr>
              <w:shd w:val="clear" w:color="auto" w:fill="FFFFFF"/>
              <w:autoSpaceDE w:val="0"/>
              <w:autoSpaceDN w:val="0"/>
              <w:adjustRightInd w:val="0"/>
              <w:jc w:val="right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  <w:r w:rsidRPr="0074064A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2.</w:t>
            </w:r>
            <w:r w:rsidR="00334498" w:rsidRPr="0074064A">
              <w:rPr>
                <w:rFonts w:asciiTheme="majorBidi" w:eastAsia="Calibri" w:hAnsiTheme="majorBidi" w:cstheme="majorBidi"/>
                <w:color w:val="000000"/>
                <w:sz w:val="24"/>
                <w:szCs w:val="24"/>
                <w:lang w:bidi="ar-IQ"/>
              </w:rPr>
              <w:t>Control Systems Engineering, (6th Edition) By: Norman S. Nise. Electrical and Computer Engineering Department at California State Polytechnic University</w:t>
            </w:r>
          </w:p>
        </w:tc>
      </w:tr>
      <w:tr w:rsidR="00350E48" w:rsidRPr="00FE2B72" w14:paraId="131839F0" w14:textId="77777777" w:rsidTr="00AC22A0">
        <w:trPr>
          <w:trHeight w:val="1247"/>
        </w:trPr>
        <w:tc>
          <w:tcPr>
            <w:tcW w:w="3156" w:type="dxa"/>
            <w:shd w:val="clear" w:color="auto" w:fill="auto"/>
          </w:tcPr>
          <w:p w14:paraId="533D7881" w14:textId="77777777" w:rsidR="00350E48" w:rsidRPr="00FE2B72" w:rsidRDefault="00350E48" w:rsidP="0074064A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ـ الك</w:t>
            </w:r>
            <w:r w:rsidR="0074064A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تب والمراجع التي يوصى بها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( </w:t>
            </w: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مجلات العلمية , التقارير ,....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)</w:t>
            </w:r>
          </w:p>
        </w:tc>
        <w:tc>
          <w:tcPr>
            <w:tcW w:w="6564" w:type="dxa"/>
            <w:shd w:val="clear" w:color="auto" w:fill="auto"/>
          </w:tcPr>
          <w:p w14:paraId="7844E0ED" w14:textId="77777777" w:rsidR="00334498" w:rsidRPr="00334498" w:rsidRDefault="00334498" w:rsidP="00334498">
            <w:pPr>
              <w:pStyle w:val="Default"/>
              <w:rPr>
                <w:sz w:val="32"/>
                <w:szCs w:val="32"/>
                <w:lang w:bidi="ar-AE"/>
              </w:rPr>
            </w:pPr>
            <w:r w:rsidRPr="00334498">
              <w:rPr>
                <w:sz w:val="32"/>
                <w:szCs w:val="32"/>
                <w:lang w:bidi="ar-AE"/>
              </w:rPr>
              <w:t>-</w:t>
            </w:r>
            <w:r w:rsidRPr="00334498">
              <w:rPr>
                <w:sz w:val="32"/>
                <w:szCs w:val="32"/>
                <w:lang w:bidi="ar-AE"/>
              </w:rPr>
              <w:tab/>
              <w:t>Internet files.</w:t>
            </w:r>
          </w:p>
          <w:p w14:paraId="0575CBCD" w14:textId="77777777" w:rsidR="003B0F9A" w:rsidRPr="002B5BDE" w:rsidRDefault="00334498" w:rsidP="00334498">
            <w:pPr>
              <w:pStyle w:val="Default"/>
              <w:bidi/>
              <w:rPr>
                <w:sz w:val="32"/>
                <w:szCs w:val="32"/>
                <w:rtl/>
                <w:lang w:bidi="ar-AE"/>
              </w:rPr>
            </w:pPr>
            <w:r w:rsidRPr="00334498">
              <w:rPr>
                <w:sz w:val="32"/>
                <w:szCs w:val="32"/>
                <w:rtl/>
                <w:lang w:bidi="ar-AE"/>
              </w:rPr>
              <w:t>-</w:t>
            </w:r>
            <w:r w:rsidRPr="00334498">
              <w:rPr>
                <w:sz w:val="32"/>
                <w:szCs w:val="32"/>
                <w:rtl/>
                <w:lang w:bidi="ar-AE"/>
              </w:rPr>
              <w:tab/>
              <w:t>جميع المجلات العلمية الرصينة</w:t>
            </w:r>
            <w:r>
              <w:rPr>
                <w:rFonts w:hint="cs"/>
                <w:sz w:val="32"/>
                <w:szCs w:val="32"/>
                <w:rtl/>
                <w:lang w:bidi="ar-AE"/>
              </w:rPr>
              <w:t xml:space="preserve"> و المواقع</w:t>
            </w:r>
            <w:r w:rsidRPr="00334498">
              <w:rPr>
                <w:sz w:val="32"/>
                <w:szCs w:val="32"/>
                <w:rtl/>
                <w:lang w:bidi="ar-AE"/>
              </w:rPr>
              <w:t xml:space="preserve"> التي له</w:t>
            </w:r>
            <w:r>
              <w:rPr>
                <w:sz w:val="32"/>
                <w:szCs w:val="32"/>
                <w:rtl/>
                <w:lang w:bidi="ar-AE"/>
              </w:rPr>
              <w:t>ا علاقة بالمفهوم الواسع ل</w:t>
            </w:r>
            <w:r>
              <w:rPr>
                <w:rFonts w:hint="cs"/>
                <w:sz w:val="32"/>
                <w:szCs w:val="32"/>
                <w:rtl/>
                <w:lang w:bidi="ar-AE"/>
              </w:rPr>
              <w:t>لسيطرة</w:t>
            </w:r>
            <w:r w:rsidRPr="00334498">
              <w:rPr>
                <w:sz w:val="32"/>
                <w:szCs w:val="32"/>
                <w:rtl/>
                <w:lang w:bidi="ar-AE"/>
              </w:rPr>
              <w:t xml:space="preserve"> الهندسية</w:t>
            </w:r>
          </w:p>
        </w:tc>
      </w:tr>
      <w:tr w:rsidR="00350E48" w:rsidRPr="00FE2B72" w14:paraId="751B92E6" w14:textId="77777777" w:rsidTr="00AC22A0">
        <w:trPr>
          <w:trHeight w:val="1247"/>
        </w:trPr>
        <w:tc>
          <w:tcPr>
            <w:tcW w:w="3156" w:type="dxa"/>
            <w:shd w:val="clear" w:color="auto" w:fill="auto"/>
          </w:tcPr>
          <w:p w14:paraId="23736416" w14:textId="77777777" w:rsidR="00350E48" w:rsidRPr="00FE2B72" w:rsidRDefault="00350E48" w:rsidP="0088250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lastRenderedPageBreak/>
              <w:t>ب ـ المراجع الالكترونية, مواقع الانترنيت ....</w:t>
            </w:r>
          </w:p>
        </w:tc>
        <w:tc>
          <w:tcPr>
            <w:tcW w:w="6564" w:type="dxa"/>
            <w:shd w:val="clear" w:color="auto" w:fill="auto"/>
          </w:tcPr>
          <w:p w14:paraId="1CD366CD" w14:textId="77777777" w:rsidR="00350E48" w:rsidRPr="00FE2B72" w:rsidRDefault="00334498" w:rsidP="0088250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/>
                <w:color w:val="000000"/>
                <w:sz w:val="28"/>
                <w:szCs w:val="28"/>
                <w:lang w:bidi="ar-IQ"/>
              </w:rPr>
            </w:pPr>
            <w:r>
              <w:rPr>
                <w:rFonts w:asciiTheme="minorHAnsi" w:hAnsiTheme="minorHAnsi" w:cs="Times New Roman" w:hint="cs"/>
                <w:sz w:val="28"/>
                <w:szCs w:val="28"/>
                <w:rtl/>
                <w:lang w:bidi="ar-IQ"/>
              </w:rPr>
              <w:t>متابعة</w:t>
            </w:r>
            <w:r w:rsidRPr="00CD2EF2">
              <w:rPr>
                <w:rFonts w:asciiTheme="minorHAnsi" w:hAnsiTheme="minorHAnsi" w:cs="Times New Roman"/>
                <w:sz w:val="28"/>
                <w:szCs w:val="28"/>
                <w:rtl/>
                <w:lang w:bidi="ar-IQ"/>
              </w:rPr>
              <w:t xml:space="preserve"> المواقع الالكترونية العلمية للاطلاع على المستجدات الحديثة بالمادة المقررة </w:t>
            </w:r>
            <w:r>
              <w:rPr>
                <w:rFonts w:asciiTheme="minorHAnsi" w:hAnsiTheme="minorHAnsi" w:cs="Times New Roman" w:hint="cs"/>
                <w:sz w:val="28"/>
                <w:szCs w:val="28"/>
                <w:rtl/>
                <w:lang w:bidi="ar-IQ"/>
              </w:rPr>
              <w:t>لطلاب المرحلة الخامسة</w:t>
            </w:r>
            <w:r>
              <w:rPr>
                <w:rFonts w:asciiTheme="minorHAnsi" w:hAnsiTheme="minorHAnsi" w:cstheme="minorHAnsi" w:hint="cs"/>
                <w:sz w:val="28"/>
                <w:szCs w:val="28"/>
                <w:rtl/>
                <w:lang w:bidi="ar-IQ"/>
              </w:rPr>
              <w:t>.</w:t>
            </w:r>
          </w:p>
        </w:tc>
      </w:tr>
    </w:tbl>
    <w:p w14:paraId="3DDF65E2" w14:textId="77777777" w:rsidR="00350E48" w:rsidRDefault="00350E48" w:rsidP="00350E48">
      <w:pPr>
        <w:shd w:val="clear" w:color="auto" w:fill="FFFFFF"/>
        <w:rPr>
          <w:rtl/>
        </w:rPr>
      </w:pPr>
    </w:p>
    <w:tbl>
      <w:tblPr>
        <w:bidiVisual/>
        <w:tblW w:w="9504" w:type="dxa"/>
        <w:tblInd w:w="-6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04"/>
      </w:tblGrid>
      <w:tr w:rsidR="00350E48" w:rsidRPr="00FE2B72" w14:paraId="488CA8BD" w14:textId="77777777" w:rsidTr="00AC22A0">
        <w:trPr>
          <w:trHeight w:val="419"/>
        </w:trPr>
        <w:tc>
          <w:tcPr>
            <w:tcW w:w="9720" w:type="dxa"/>
            <w:shd w:val="clear" w:color="auto" w:fill="auto"/>
          </w:tcPr>
          <w:p w14:paraId="3E547155" w14:textId="77777777" w:rsidR="00350E48" w:rsidRPr="00FE2B72" w:rsidRDefault="00350E48" w:rsidP="00743381">
            <w:pPr>
              <w:numPr>
                <w:ilvl w:val="0"/>
                <w:numId w:val="1"/>
              </w:numPr>
              <w:shd w:val="clear" w:color="auto" w:fill="FFFFFF"/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خطة تطوير المقرر الدراسي </w:t>
            </w:r>
          </w:p>
        </w:tc>
      </w:tr>
      <w:tr w:rsidR="00350E48" w:rsidRPr="00FE2B72" w14:paraId="419E2915" w14:textId="77777777" w:rsidTr="00AC22A0">
        <w:trPr>
          <w:trHeight w:val="495"/>
        </w:trPr>
        <w:tc>
          <w:tcPr>
            <w:tcW w:w="9720" w:type="dxa"/>
            <w:shd w:val="clear" w:color="auto" w:fill="auto"/>
          </w:tcPr>
          <w:p w14:paraId="573232DA" w14:textId="77777777" w:rsidR="00350E48" w:rsidRPr="00FE2B72" w:rsidRDefault="00350E48" w:rsidP="0088250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E2B72"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Pr="00FE2B72"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14:paraId="3BD5A705" w14:textId="77777777" w:rsidR="00951266" w:rsidRPr="00260A28" w:rsidRDefault="00951266" w:rsidP="00260A2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</w:pPr>
            <w:r w:rsidRPr="00260A28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البحث عن المصادر العلمية الجديدة بما يواكب التطور العالمي </w:t>
            </w:r>
            <w:r w:rsidR="00260A28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الحديث </w:t>
            </w:r>
            <w:r w:rsidRPr="00260A28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في مجال السيطرة الهندسية </w:t>
            </w:r>
            <w:r w:rsidR="00260A28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الرقمية </w:t>
            </w:r>
            <w:r w:rsidRPr="00260A28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وتطوير</w:t>
            </w:r>
            <w:r w:rsidR="000532F0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</w:t>
            </w:r>
            <w:r w:rsidRPr="00260A28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المنهج لمواكبة مناهج </w:t>
            </w:r>
            <w:r w:rsidR="00260A28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الجامعات العالمية</w:t>
            </w:r>
            <w:r w:rsidRPr="00260A28"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 xml:space="preserve">. </w:t>
            </w:r>
          </w:p>
          <w:p w14:paraId="0E752BC8" w14:textId="77777777" w:rsidR="00350E48" w:rsidRPr="00FE2B72" w:rsidRDefault="00350E48" w:rsidP="002B5BDE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14:paraId="401D5DA4" w14:textId="77777777" w:rsidR="00350E48" w:rsidRPr="00FE2B72" w:rsidRDefault="00350E48" w:rsidP="00882503">
            <w:pPr>
              <w:shd w:val="clear" w:color="auto" w:fill="FFFFFF"/>
              <w:autoSpaceDE w:val="0"/>
              <w:autoSpaceDN w:val="0"/>
              <w:adjustRightInd w:val="0"/>
              <w:rPr>
                <w:rFonts w:ascii="Cambria" w:eastAsia="Calibri" w:hAnsi="Cambria" w:cs="Times New Roman"/>
                <w:color w:val="000000"/>
                <w:sz w:val="28"/>
                <w:szCs w:val="28"/>
                <w:lang w:bidi="ar-IQ"/>
              </w:rPr>
            </w:pPr>
          </w:p>
        </w:tc>
      </w:tr>
    </w:tbl>
    <w:p w14:paraId="6B9ACF90" w14:textId="77777777" w:rsidR="00350E48" w:rsidRPr="002A432E" w:rsidRDefault="00350E48" w:rsidP="00350E48">
      <w:pPr>
        <w:shd w:val="clear" w:color="auto" w:fill="FFFFFF"/>
        <w:spacing w:after="240" w:line="276" w:lineRule="auto"/>
        <w:rPr>
          <w:sz w:val="24"/>
          <w:szCs w:val="24"/>
          <w:rtl/>
          <w:lang w:bidi="ar-IQ"/>
        </w:rPr>
      </w:pPr>
    </w:p>
    <w:p w14:paraId="2D19A559" w14:textId="77777777" w:rsidR="00000000" w:rsidRDefault="00000000">
      <w:pPr>
        <w:rPr>
          <w:rtl/>
        </w:rPr>
      </w:pPr>
    </w:p>
    <w:p w14:paraId="4BE91FAC" w14:textId="77777777" w:rsidR="00EA50E7" w:rsidRDefault="00EA50E7">
      <w:pPr>
        <w:rPr>
          <w:rtl/>
        </w:rPr>
      </w:pPr>
      <w:r>
        <w:rPr>
          <w:rFonts w:asciiTheme="majorBidi" w:hAnsiTheme="majorBidi" w:cstheme="majorBidi"/>
          <w:b/>
          <w:bCs/>
          <w:noProof/>
          <w:color w:val="000000"/>
          <w:sz w:val="36"/>
          <w:szCs w:val="36"/>
          <w:rtl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76C09C" wp14:editId="17DBCD36">
                <wp:simplePos x="0" y="0"/>
                <wp:positionH relativeFrom="column">
                  <wp:posOffset>-531495</wp:posOffset>
                </wp:positionH>
                <wp:positionV relativeFrom="paragraph">
                  <wp:posOffset>125095</wp:posOffset>
                </wp:positionV>
                <wp:extent cx="3371850" cy="1767840"/>
                <wp:effectExtent l="0" t="0" r="0" b="381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1850" cy="1767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BB5C2" w14:textId="0275F3F3" w:rsidR="00EA50E7" w:rsidRPr="00FE1189" w:rsidRDefault="00EA50E7" w:rsidP="00EA50E7">
                            <w:pPr>
                              <w:tabs>
                                <w:tab w:val="left" w:pos="1590"/>
                                <w:tab w:val="center" w:pos="4320"/>
                              </w:tabs>
                              <w:autoSpaceDE w:val="0"/>
                              <w:autoSpaceDN w:val="0"/>
                              <w:adjustRightInd w:val="0"/>
                              <w:spacing w:after="200" w:line="480" w:lineRule="auto"/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FE1189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إسم التدريسي: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5D290C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.م. حارث نوفل عبدعلي</w:t>
                            </w:r>
                          </w:p>
                          <w:p w14:paraId="0AD8C871" w14:textId="7A9DB1A8" w:rsidR="00EA50E7" w:rsidRPr="00FE1189" w:rsidRDefault="00EA50E7" w:rsidP="00EA50E7">
                            <w:pPr>
                              <w:tabs>
                                <w:tab w:val="left" w:pos="1590"/>
                                <w:tab w:val="center" w:pos="4320"/>
                              </w:tabs>
                              <w:autoSpaceDE w:val="0"/>
                              <w:autoSpaceDN w:val="0"/>
                              <w:adjustRightInd w:val="0"/>
                              <w:spacing w:after="200" w:line="48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FE1189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التوقيع: </w:t>
                            </w:r>
                          </w:p>
                          <w:p w14:paraId="398E5F48" w14:textId="79364E7B" w:rsidR="00EA50E7" w:rsidRPr="00FE1189" w:rsidRDefault="00EA50E7" w:rsidP="00EA50E7">
                            <w:pPr>
                              <w:tabs>
                                <w:tab w:val="left" w:pos="1590"/>
                                <w:tab w:val="center" w:pos="4320"/>
                              </w:tabs>
                              <w:autoSpaceDE w:val="0"/>
                              <w:autoSpaceDN w:val="0"/>
                              <w:adjustRightInd w:val="0"/>
                              <w:spacing w:after="200" w:line="48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FE1189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تاريخ:</w:t>
                            </w:r>
                            <w:r w:rsidR="005D290C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   20/3/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76C09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41.85pt;margin-top:9.85pt;width:265.5pt;height:13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" filled="f" stroked="f">
                <v:textbox>
                  <w:txbxContent>
                    <w:p w14:paraId="5FDBB5C2" w14:textId="0275F3F3" w:rsidR="00EA50E7" w:rsidRPr="00FE1189" w:rsidRDefault="00EA50E7" w:rsidP="00EA50E7">
                      <w:pPr>
                        <w:tabs>
                          <w:tab w:val="left" w:pos="1590"/>
                          <w:tab w:val="center" w:pos="4320"/>
                        </w:tabs>
                        <w:autoSpaceDE w:val="0"/>
                        <w:autoSpaceDN w:val="0"/>
                        <w:adjustRightInd w:val="0"/>
                        <w:spacing w:after="200" w:line="480" w:lineRule="auto"/>
                        <w:rPr>
                          <w:rFonts w:asciiTheme="majorBidi" w:hAnsiTheme="majorBidi" w:cstheme="majorBidi"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FE1189">
                        <w:rPr>
                          <w:rFonts w:asciiTheme="majorBidi" w:hAnsiTheme="majorBidi" w:cstheme="majorBidi"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  <w:lang w:bidi="ar-IQ"/>
                        </w:rPr>
                        <w:t>إسم التدريسي: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5D290C">
                        <w:rPr>
                          <w:rFonts w:asciiTheme="majorBidi" w:hAnsiTheme="majorBidi" w:cstheme="majorBidi"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  <w:lang w:bidi="ar-IQ"/>
                        </w:rPr>
                        <w:t>م.م. حارث نوفل عبدعلي</w:t>
                      </w:r>
                    </w:p>
                    <w:p w14:paraId="0AD8C871" w14:textId="7A9DB1A8" w:rsidR="00EA50E7" w:rsidRPr="00FE1189" w:rsidRDefault="00EA50E7" w:rsidP="00EA50E7">
                      <w:pPr>
                        <w:tabs>
                          <w:tab w:val="left" w:pos="1590"/>
                          <w:tab w:val="center" w:pos="4320"/>
                        </w:tabs>
                        <w:autoSpaceDE w:val="0"/>
                        <w:autoSpaceDN w:val="0"/>
                        <w:adjustRightInd w:val="0"/>
                        <w:spacing w:after="200" w:line="480" w:lineRule="auto"/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FE1189">
                        <w:rPr>
                          <w:rFonts w:asciiTheme="majorBidi" w:hAnsiTheme="majorBidi" w:cstheme="majorBidi"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  <w:lang w:bidi="ar-IQ"/>
                        </w:rPr>
                        <w:t xml:space="preserve">التوقيع: </w:t>
                      </w:r>
                    </w:p>
                    <w:p w14:paraId="398E5F48" w14:textId="79364E7B" w:rsidR="00EA50E7" w:rsidRPr="00FE1189" w:rsidRDefault="00EA50E7" w:rsidP="00EA50E7">
                      <w:pPr>
                        <w:tabs>
                          <w:tab w:val="left" w:pos="1590"/>
                          <w:tab w:val="center" w:pos="4320"/>
                        </w:tabs>
                        <w:autoSpaceDE w:val="0"/>
                        <w:autoSpaceDN w:val="0"/>
                        <w:adjustRightInd w:val="0"/>
                        <w:spacing w:after="200" w:line="480" w:lineRule="auto"/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 w:val="28"/>
                          <w:szCs w:val="28"/>
                          <w:lang w:bidi="ar-IQ"/>
                        </w:rPr>
                      </w:pPr>
                      <w:r w:rsidRPr="00FE1189">
                        <w:rPr>
                          <w:rFonts w:asciiTheme="majorBidi" w:hAnsiTheme="majorBidi" w:cstheme="majorBidi"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  <w:lang w:bidi="ar-IQ"/>
                        </w:rPr>
                        <w:t>التاريخ:</w:t>
                      </w:r>
                      <w:r w:rsidR="005D290C">
                        <w:rPr>
                          <w:rFonts w:asciiTheme="majorBidi" w:hAnsiTheme="majorBidi" w:cstheme="majorBidi" w:hint="cs"/>
                          <w:b/>
                          <w:bCs/>
                          <w:color w:val="000000"/>
                          <w:sz w:val="28"/>
                          <w:szCs w:val="28"/>
                          <w:rtl/>
                          <w:lang w:bidi="ar-IQ"/>
                        </w:rPr>
                        <w:t xml:space="preserve">       20/3/2024</w:t>
                      </w:r>
                    </w:p>
                  </w:txbxContent>
                </v:textbox>
              </v:shape>
            </w:pict>
          </mc:Fallback>
        </mc:AlternateContent>
      </w:r>
    </w:p>
    <w:p w14:paraId="4970E93E" w14:textId="0CAACB58" w:rsidR="00EA50E7" w:rsidRDefault="00EA50E7">
      <w:pPr>
        <w:rPr>
          <w:rtl/>
        </w:rPr>
      </w:pPr>
    </w:p>
    <w:p w14:paraId="0BB0CE9C" w14:textId="6FB149F1" w:rsidR="00EA50E7" w:rsidRDefault="005D290C">
      <w:pPr>
        <w:rPr>
          <w:rtl/>
        </w:rPr>
      </w:pPr>
      <w:r>
        <w:rPr>
          <w:noProof/>
        </w:rPr>
        <w:drawing>
          <wp:anchor distT="0" distB="0" distL="114300" distR="114300" simplePos="0" relativeHeight="251656704" behindDoc="1" locked="0" layoutInCell="1" allowOverlap="1" wp14:anchorId="63AEDB13" wp14:editId="0BE549B7">
            <wp:simplePos x="0" y="0"/>
            <wp:positionH relativeFrom="column">
              <wp:posOffset>93345</wp:posOffset>
            </wp:positionH>
            <wp:positionV relativeFrom="paragraph">
              <wp:posOffset>141605</wp:posOffset>
            </wp:positionV>
            <wp:extent cx="2083278" cy="548640"/>
            <wp:effectExtent l="0" t="0" r="0" b="3810"/>
            <wp:wrapTight wrapText="bothSides">
              <wp:wrapPolygon edited="0">
                <wp:start x="0" y="0"/>
                <wp:lineTo x="0" y="21000"/>
                <wp:lineTo x="21337" y="21000"/>
                <wp:lineTo x="21337" y="0"/>
                <wp:lineTo x="0" y="0"/>
              </wp:wrapPolygon>
            </wp:wrapTight>
            <wp:docPr id="803575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575794" name="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3278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F2FD68" w14:textId="084F95C0" w:rsidR="00EA50E7" w:rsidRDefault="00EA50E7">
      <w:pPr>
        <w:rPr>
          <w:rtl/>
        </w:rPr>
      </w:pPr>
    </w:p>
    <w:p w14:paraId="3CF0443E" w14:textId="0DE39AAB" w:rsidR="00EA50E7" w:rsidRDefault="00EA50E7"/>
    <w:sectPr w:rsidR="00EA50E7" w:rsidSect="0052499A">
      <w:pgSz w:w="11906" w:h="16838" w:code="9"/>
      <w:pgMar w:top="993" w:right="1797" w:bottom="1560" w:left="1797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E615F"/>
    <w:multiLevelType w:val="hybridMultilevel"/>
    <w:tmpl w:val="E188B18C"/>
    <w:lvl w:ilvl="0" w:tplc="EC1232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85918"/>
    <w:multiLevelType w:val="hybridMultilevel"/>
    <w:tmpl w:val="C2AA91DE"/>
    <w:lvl w:ilvl="0" w:tplc="7DD82F74">
      <w:start w:val="10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43DA5"/>
    <w:multiLevelType w:val="hybridMultilevel"/>
    <w:tmpl w:val="63FE84C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1D69E1"/>
    <w:multiLevelType w:val="hybridMultilevel"/>
    <w:tmpl w:val="151641B4"/>
    <w:lvl w:ilvl="0" w:tplc="2C367C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439AF"/>
    <w:multiLevelType w:val="hybridMultilevel"/>
    <w:tmpl w:val="77C08180"/>
    <w:lvl w:ilvl="0" w:tplc="A350AF8C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E327AE"/>
    <w:multiLevelType w:val="hybridMultilevel"/>
    <w:tmpl w:val="151641B4"/>
    <w:lvl w:ilvl="0" w:tplc="2C367C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A27D9"/>
    <w:multiLevelType w:val="multilevel"/>
    <w:tmpl w:val="FE989B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74716715"/>
    <w:multiLevelType w:val="hybridMultilevel"/>
    <w:tmpl w:val="2C52C388"/>
    <w:lvl w:ilvl="0" w:tplc="8508F232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1827337">
    <w:abstractNumId w:val="6"/>
  </w:num>
  <w:num w:numId="2" w16cid:durableId="162211491">
    <w:abstractNumId w:val="1"/>
  </w:num>
  <w:num w:numId="3" w16cid:durableId="1869834932">
    <w:abstractNumId w:val="7"/>
  </w:num>
  <w:num w:numId="4" w16cid:durableId="1222249318">
    <w:abstractNumId w:val="5"/>
  </w:num>
  <w:num w:numId="5" w16cid:durableId="1524395876">
    <w:abstractNumId w:val="3"/>
  </w:num>
  <w:num w:numId="6" w16cid:durableId="1546982848">
    <w:abstractNumId w:val="4"/>
  </w:num>
  <w:num w:numId="7" w16cid:durableId="1593855023">
    <w:abstractNumId w:val="2"/>
  </w:num>
  <w:num w:numId="8" w16cid:durableId="16459368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AwNDY1NzUzMTY3NTRX0lEKTi0uzszPAykwrAUAnUqKuSwAAAA="/>
  </w:docVars>
  <w:rsids>
    <w:rsidRoot w:val="00350E48"/>
    <w:rsid w:val="000532F0"/>
    <w:rsid w:val="000918F0"/>
    <w:rsid w:val="00175EB6"/>
    <w:rsid w:val="001A2B10"/>
    <w:rsid w:val="00202406"/>
    <w:rsid w:val="002222F2"/>
    <w:rsid w:val="0023308F"/>
    <w:rsid w:val="00233BAC"/>
    <w:rsid w:val="002402AA"/>
    <w:rsid w:val="00260A28"/>
    <w:rsid w:val="002B5BDE"/>
    <w:rsid w:val="002C28D8"/>
    <w:rsid w:val="002E079B"/>
    <w:rsid w:val="00334498"/>
    <w:rsid w:val="00350E48"/>
    <w:rsid w:val="00381738"/>
    <w:rsid w:val="003B0F9A"/>
    <w:rsid w:val="003B5A8C"/>
    <w:rsid w:val="004069BD"/>
    <w:rsid w:val="00477DB4"/>
    <w:rsid w:val="004B3F1D"/>
    <w:rsid w:val="004C4D24"/>
    <w:rsid w:val="00506462"/>
    <w:rsid w:val="00506A74"/>
    <w:rsid w:val="0052499A"/>
    <w:rsid w:val="005B096B"/>
    <w:rsid w:val="005D290C"/>
    <w:rsid w:val="005E79F0"/>
    <w:rsid w:val="00634D7D"/>
    <w:rsid w:val="00734FA6"/>
    <w:rsid w:val="0074064A"/>
    <w:rsid w:val="00743381"/>
    <w:rsid w:val="007911BA"/>
    <w:rsid w:val="007951F8"/>
    <w:rsid w:val="007E0A84"/>
    <w:rsid w:val="00830316"/>
    <w:rsid w:val="008459EA"/>
    <w:rsid w:val="00926D98"/>
    <w:rsid w:val="00951266"/>
    <w:rsid w:val="00970436"/>
    <w:rsid w:val="009B3C5E"/>
    <w:rsid w:val="009C1A50"/>
    <w:rsid w:val="00A40CF6"/>
    <w:rsid w:val="00A81047"/>
    <w:rsid w:val="00A970A9"/>
    <w:rsid w:val="00AC22A0"/>
    <w:rsid w:val="00AE6691"/>
    <w:rsid w:val="00AF704E"/>
    <w:rsid w:val="00B85AD1"/>
    <w:rsid w:val="00BD7EA2"/>
    <w:rsid w:val="00C31BDF"/>
    <w:rsid w:val="00C6695E"/>
    <w:rsid w:val="00C85EE3"/>
    <w:rsid w:val="00D8499B"/>
    <w:rsid w:val="00DA7294"/>
    <w:rsid w:val="00DF45D9"/>
    <w:rsid w:val="00E46157"/>
    <w:rsid w:val="00E47944"/>
    <w:rsid w:val="00E51041"/>
    <w:rsid w:val="00E671B7"/>
    <w:rsid w:val="00EA50E7"/>
    <w:rsid w:val="00FB0C71"/>
    <w:rsid w:val="00FC5F14"/>
    <w:rsid w:val="00FD4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48120"/>
  <w15:docId w15:val="{3658CEDC-2DC5-49E0-8388-FF4393B16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E4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B0F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06A74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42</Words>
  <Characters>480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mar</dc:creator>
  <cp:lastModifiedBy>harith nawfel</cp:lastModifiedBy>
  <cp:revision>3</cp:revision>
  <dcterms:created xsi:type="dcterms:W3CDTF">2024-03-20T05:51:00Z</dcterms:created>
  <dcterms:modified xsi:type="dcterms:W3CDTF">2024-03-20T05:53:00Z</dcterms:modified>
</cp:coreProperties>
</file>